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E7D59" w14:textId="294A9372" w:rsidR="0075485F" w:rsidRDefault="006067F2" w:rsidP="00F129E9">
      <w:pPr>
        <w:pStyle w:val="Programname"/>
      </w:pPr>
      <w:bookmarkStart w:id="0" w:name="_Hlk202779771"/>
      <w:r>
        <w:rPr>
          <w:noProof/>
        </w:rPr>
        <w:drawing>
          <wp:anchor distT="0" distB="0" distL="114300" distR="114300" simplePos="0" relativeHeight="251670528" behindDoc="0" locked="0" layoutInCell="1" allowOverlap="1" wp14:anchorId="1A05EEB6" wp14:editId="669DD79C">
            <wp:simplePos x="0" y="0"/>
            <wp:positionH relativeFrom="margin">
              <wp:posOffset>4578350</wp:posOffset>
            </wp:positionH>
            <wp:positionV relativeFrom="page">
              <wp:posOffset>438150</wp:posOffset>
            </wp:positionV>
            <wp:extent cx="1985645" cy="555625"/>
            <wp:effectExtent l="0" t="0" r="0" b="0"/>
            <wp:wrapNone/>
            <wp:docPr id="1264970497" name="Picture 3" descr="Oregon Department of Human Services Aging and People with Disabilitie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70497" name="Picture 3" descr="Oregon Department of Human Services Aging and People with Disabilities log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5645" cy="555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3D08">
        <w:t>Aging and People with Disabilities</w:t>
      </w:r>
    </w:p>
    <w:p w14:paraId="070A5E54" w14:textId="49BB1612" w:rsidR="0075485F" w:rsidRDefault="007B3D08" w:rsidP="00F129E9">
      <w:pPr>
        <w:pStyle w:val="Officename"/>
        <w:rPr>
          <w:b/>
          <w:bCs/>
        </w:rPr>
      </w:pPr>
      <w:r>
        <w:t>Medicaid Services and Supports</w:t>
      </w:r>
    </w:p>
    <w:p w14:paraId="4BD3B7C0" w14:textId="05EF2413" w:rsidR="00D61BB5" w:rsidRPr="002865AC" w:rsidRDefault="009D310B" w:rsidP="00F129E9">
      <w:pPr>
        <w:pStyle w:val="Officename"/>
        <w:sectPr w:rsidR="00D61BB5" w:rsidRPr="002865AC" w:rsidSect="000867FD">
          <w:footerReference w:type="default" r:id="rId12"/>
          <w:footerReference w:type="first" r:id="rId13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02380B" wp14:editId="4E68175C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line w14:anchorId="65139DDC" id="Straight Connector 3" o:spid="_x0000_s1026" alt="&quot;&quot;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7pt" to="525.6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 strokecolor="#86c679 [3204]" strokeweight="1.5pt">
                <v:stroke joinstyle="miter"/>
                <w10:wrap anchorx="margin"/>
              </v:line>
            </w:pict>
          </mc:Fallback>
        </mc:AlternateContent>
      </w:r>
    </w:p>
    <w:bookmarkEnd w:id="0"/>
    <w:p w14:paraId="0CA4D1BD" w14:textId="02555F8A" w:rsidR="00D047C2" w:rsidRPr="00FE62BD" w:rsidRDefault="008246F2" w:rsidP="00D41F76">
      <w:pPr>
        <w:pStyle w:val="Heading1"/>
        <w:spacing w:before="240"/>
      </w:pPr>
      <w:r>
        <w:t xml:space="preserve">PacificSource PACE </w:t>
      </w:r>
      <w:r>
        <w:tab/>
      </w:r>
      <w:r>
        <w:rPr>
          <w:rFonts w:ascii="Arial" w:hAnsi="Arial"/>
          <w:color w:val="21578A"/>
          <w:sz w:val="16"/>
          <w:szCs w:val="16"/>
        </w:rPr>
        <w:drawing>
          <wp:inline distT="0" distB="0" distL="0" distR="0" wp14:anchorId="203EDB65" wp14:editId="00B49FE3">
            <wp:extent cx="2581275" cy="651510"/>
            <wp:effectExtent l="0" t="0" r="9525" b="0"/>
            <wp:docPr id="1592451254" name="Picture 1" descr="PacificSource PACE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451254" name="Picture 1" descr="PacificSource PACE logo. 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802" cy="657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ferral Form</w:t>
      </w:r>
    </w:p>
    <w:p w14:paraId="5D183C63" w14:textId="253B5D30" w:rsidR="00CA1F6C" w:rsidRPr="002139DA" w:rsidRDefault="00D41F76" w:rsidP="00F129E9">
      <w:pPr>
        <w:pStyle w:val="Date"/>
      </w:pPr>
      <w:r>
        <w:t>New: May 11, 2026</w:t>
      </w:r>
    </w:p>
    <w:p w14:paraId="0EAE4737" w14:textId="77777777" w:rsidR="008246F2" w:rsidRPr="008246F2" w:rsidRDefault="008246F2" w:rsidP="00D41F76">
      <w:pPr>
        <w:spacing w:before="120"/>
        <w:rPr>
          <w:rFonts w:cs="Noto Sans"/>
          <w:sz w:val="28"/>
          <w:szCs w:val="28"/>
        </w:rPr>
      </w:pPr>
      <w:r w:rsidRPr="008246F2">
        <w:rPr>
          <w:rFonts w:cs="Noto Sans"/>
          <w:b/>
          <w:bCs/>
          <w:sz w:val="28"/>
          <w:szCs w:val="28"/>
        </w:rPr>
        <w:t>Directions:</w:t>
      </w:r>
      <w:r w:rsidRPr="008246F2">
        <w:rPr>
          <w:rFonts w:cs="Noto Sans"/>
          <w:sz w:val="28"/>
          <w:szCs w:val="28"/>
        </w:rPr>
        <w:t xml:space="preserve"> To refer an individual who is eligible for LTSS to PacificSource PACE please fill out as much information below as possible and send it to PacificSource PACE. </w:t>
      </w:r>
    </w:p>
    <w:p w14:paraId="4EEED0FC" w14:textId="25C656A8" w:rsidR="008246F2" w:rsidRPr="008246F2" w:rsidRDefault="008246F2" w:rsidP="008246F2">
      <w:pPr>
        <w:pStyle w:val="ListParagraph"/>
        <w:numPr>
          <w:ilvl w:val="0"/>
          <w:numId w:val="40"/>
        </w:numPr>
        <w:spacing w:before="0" w:after="160" w:line="278" w:lineRule="auto"/>
        <w:contextualSpacing/>
        <w:rPr>
          <w:rFonts w:cs="Noto Sans"/>
          <w:sz w:val="28"/>
          <w:szCs w:val="28"/>
        </w:rPr>
      </w:pPr>
      <w:r w:rsidRPr="008246F2">
        <w:rPr>
          <w:rFonts w:cs="Noto Sans"/>
          <w:sz w:val="28"/>
          <w:szCs w:val="28"/>
        </w:rPr>
        <w:t xml:space="preserve">Please send a copy of the most recent </w:t>
      </w:r>
      <w:r w:rsidR="00FE0A9D">
        <w:rPr>
          <w:rFonts w:cs="Noto Sans"/>
          <w:sz w:val="28"/>
          <w:szCs w:val="28"/>
        </w:rPr>
        <w:t xml:space="preserve">SDS </w:t>
      </w:r>
      <w:r w:rsidRPr="008246F2">
        <w:rPr>
          <w:rFonts w:cs="Noto Sans"/>
          <w:sz w:val="28"/>
          <w:szCs w:val="28"/>
        </w:rPr>
        <w:t xml:space="preserve">002 assessment </w:t>
      </w:r>
      <w:r w:rsidR="00FE0A9D">
        <w:rPr>
          <w:rFonts w:cs="Noto Sans"/>
          <w:sz w:val="28"/>
          <w:szCs w:val="28"/>
        </w:rPr>
        <w:t xml:space="preserve">summary </w:t>
      </w:r>
      <w:r w:rsidRPr="008246F2">
        <w:rPr>
          <w:rFonts w:cs="Noto Sans"/>
          <w:sz w:val="28"/>
          <w:szCs w:val="28"/>
        </w:rPr>
        <w:t>along with this form.</w:t>
      </w:r>
    </w:p>
    <w:p w14:paraId="3AD442BE" w14:textId="77777777" w:rsidR="008246F2" w:rsidRPr="008246F2" w:rsidRDefault="008246F2" w:rsidP="008246F2">
      <w:pPr>
        <w:pStyle w:val="ListParagraph"/>
        <w:numPr>
          <w:ilvl w:val="0"/>
          <w:numId w:val="40"/>
        </w:numPr>
        <w:spacing w:before="0" w:after="160" w:line="278" w:lineRule="auto"/>
        <w:contextualSpacing/>
        <w:rPr>
          <w:rFonts w:cs="Noto Sans"/>
          <w:sz w:val="28"/>
          <w:szCs w:val="28"/>
        </w:rPr>
      </w:pPr>
      <w:r w:rsidRPr="008246F2">
        <w:rPr>
          <w:rFonts w:cs="Noto Sans"/>
          <w:sz w:val="28"/>
          <w:szCs w:val="28"/>
        </w:rPr>
        <w:t xml:space="preserve">Please be sure to include your name and contact information for follow-up. </w:t>
      </w:r>
    </w:p>
    <w:p w14:paraId="7C113BC7" w14:textId="77777777" w:rsidR="008246F2" w:rsidRPr="008246F2" w:rsidRDefault="008246F2" w:rsidP="008246F2">
      <w:pPr>
        <w:rPr>
          <w:rFonts w:cs="Noto Sans"/>
          <w:b/>
          <w:bCs/>
          <w:sz w:val="28"/>
          <w:szCs w:val="28"/>
        </w:rPr>
      </w:pPr>
      <w:r w:rsidRPr="008246F2">
        <w:rPr>
          <w:rFonts w:cs="Noto Sans"/>
          <w:b/>
          <w:bCs/>
          <w:sz w:val="28"/>
          <w:szCs w:val="28"/>
        </w:rPr>
        <w:t>You may email or fax this form using the contact information below:</w:t>
      </w:r>
    </w:p>
    <w:p w14:paraId="3C2F2972" w14:textId="61149F53" w:rsidR="008246F2" w:rsidRPr="008246F2" w:rsidRDefault="008246F2" w:rsidP="008246F2">
      <w:pPr>
        <w:jc w:val="center"/>
        <w:rPr>
          <w:rFonts w:cs="Noto Sans"/>
          <w:b/>
          <w:bCs/>
          <w:sz w:val="28"/>
          <w:szCs w:val="28"/>
        </w:rPr>
      </w:pPr>
      <w:r w:rsidRPr="008246F2">
        <w:rPr>
          <w:rFonts w:cs="Noto Sans"/>
          <w:b/>
          <w:bCs/>
          <w:sz w:val="28"/>
          <w:szCs w:val="28"/>
        </w:rPr>
        <w:t xml:space="preserve">Email: </w:t>
      </w:r>
      <w:hyperlink r:id="rId15" w:history="1">
        <w:r w:rsidR="00D41F76" w:rsidRPr="009739A6">
          <w:rPr>
            <w:rStyle w:val="Hyperlink"/>
            <w:rFonts w:ascii="Noto Sans" w:hAnsi="Noto Sans" w:cs="Noto Sans"/>
            <w:b/>
            <w:bCs/>
            <w:sz w:val="28"/>
            <w:szCs w:val="28"/>
          </w:rPr>
          <w:t>pace@pacificsource.com</w:t>
        </w:r>
      </w:hyperlink>
    </w:p>
    <w:p w14:paraId="7855C078" w14:textId="77777777" w:rsidR="008246F2" w:rsidRPr="008246F2" w:rsidRDefault="008246F2" w:rsidP="008246F2">
      <w:pPr>
        <w:jc w:val="center"/>
        <w:rPr>
          <w:rFonts w:cs="Noto Sans"/>
          <w:b/>
          <w:bCs/>
          <w:sz w:val="28"/>
          <w:szCs w:val="28"/>
        </w:rPr>
      </w:pPr>
      <w:r w:rsidRPr="008246F2">
        <w:rPr>
          <w:rFonts w:cs="Noto Sans"/>
          <w:b/>
          <w:bCs/>
          <w:sz w:val="28"/>
          <w:szCs w:val="28"/>
        </w:rPr>
        <w:t>FAX: 541-255-2797</w:t>
      </w:r>
    </w:p>
    <w:p w14:paraId="0CC5B56E" w14:textId="774C0C21" w:rsidR="008246F2" w:rsidRPr="008246F2" w:rsidRDefault="008246F2" w:rsidP="008246F2">
      <w:pPr>
        <w:rPr>
          <w:rFonts w:cs="Noto Sans"/>
          <w:b/>
          <w:bCs/>
          <w:sz w:val="28"/>
          <w:szCs w:val="28"/>
        </w:rPr>
      </w:pPr>
      <w:r w:rsidRPr="008246F2">
        <w:rPr>
          <w:rFonts w:cs="Noto Sans"/>
          <w:sz w:val="28"/>
          <w:szCs w:val="28"/>
        </w:rPr>
        <w:t xml:space="preserve">You may also call PacificSource PACE to make a referral, speak with someone about an already placed referral, or discuss a potential referral by calling </w:t>
      </w:r>
      <w:r w:rsidRPr="008246F2">
        <w:rPr>
          <w:rFonts w:cs="Noto Sans"/>
          <w:b/>
          <w:bCs/>
          <w:sz w:val="28"/>
          <w:szCs w:val="28"/>
        </w:rPr>
        <w:t>458-544-0400.</w:t>
      </w:r>
    </w:p>
    <w:p w14:paraId="17CDFDED" w14:textId="6764CAC9" w:rsidR="008246F2" w:rsidRPr="008246F2" w:rsidRDefault="008246F2" w:rsidP="008246F2">
      <w:pPr>
        <w:rPr>
          <w:rFonts w:cs="Noto Sans"/>
          <w:b/>
          <w:bCs/>
          <w:sz w:val="28"/>
          <w:szCs w:val="28"/>
        </w:rPr>
      </w:pPr>
      <w:r w:rsidRPr="008246F2">
        <w:rPr>
          <w:rFonts w:cs="Noto Sans"/>
          <w:sz w:val="28"/>
          <w:szCs w:val="28"/>
        </w:rPr>
        <w:t>Once a referral is received it will be sent to our Intake and Enrollment staff to begin the intake and enrollment process.</w:t>
      </w:r>
      <w:r w:rsidRPr="008246F2">
        <w:rPr>
          <w:rFonts w:cs="Noto Sans"/>
          <w:b/>
          <w:bCs/>
          <w:sz w:val="28"/>
          <w:szCs w:val="28"/>
        </w:rPr>
        <w:t xml:space="preserve"> In most cases PacificSource PACE will </w:t>
      </w:r>
      <w:r w:rsidR="004F01CD">
        <w:rPr>
          <w:rFonts w:cs="Noto Sans"/>
          <w:b/>
          <w:bCs/>
          <w:sz w:val="28"/>
          <w:szCs w:val="28"/>
        </w:rPr>
        <w:t>contact the client or representative</w:t>
      </w:r>
      <w:r w:rsidRPr="008246F2">
        <w:rPr>
          <w:rFonts w:cs="Noto Sans"/>
          <w:b/>
          <w:bCs/>
          <w:sz w:val="28"/>
          <w:szCs w:val="28"/>
        </w:rPr>
        <w:t xml:space="preserve"> within </w:t>
      </w:r>
      <w:r w:rsidR="00D41F76">
        <w:rPr>
          <w:rFonts w:cs="Noto Sans"/>
          <w:b/>
          <w:bCs/>
          <w:sz w:val="28"/>
          <w:szCs w:val="28"/>
        </w:rPr>
        <w:t>one to three</w:t>
      </w:r>
      <w:r w:rsidR="004F01CD">
        <w:rPr>
          <w:rFonts w:cs="Noto Sans"/>
          <w:b/>
          <w:bCs/>
          <w:sz w:val="28"/>
          <w:szCs w:val="28"/>
        </w:rPr>
        <w:t xml:space="preserve"> business days</w:t>
      </w:r>
      <w:r w:rsidRPr="008246F2">
        <w:rPr>
          <w:rFonts w:cs="Noto Sans"/>
          <w:b/>
          <w:bCs/>
          <w:sz w:val="28"/>
          <w:szCs w:val="28"/>
        </w:rPr>
        <w:t xml:space="preserve">. </w:t>
      </w:r>
    </w:p>
    <w:p w14:paraId="54933314" w14:textId="53F2D816" w:rsidR="008246F2" w:rsidRPr="008246F2" w:rsidRDefault="008246F2" w:rsidP="008246F2">
      <w:pPr>
        <w:rPr>
          <w:rFonts w:cs="Noto Sans"/>
          <w:sz w:val="28"/>
          <w:szCs w:val="28"/>
        </w:rPr>
      </w:pPr>
      <w:r w:rsidRPr="008246F2">
        <w:rPr>
          <w:rFonts w:cs="Noto Sans"/>
          <w:sz w:val="28"/>
          <w:szCs w:val="28"/>
        </w:rPr>
        <w:t xml:space="preserve">We accept referrals for individuals who are currently receiving LTSS benefits, </w:t>
      </w:r>
      <w:r w:rsidR="004F01CD">
        <w:rPr>
          <w:rFonts w:cs="Noto Sans"/>
          <w:sz w:val="28"/>
          <w:szCs w:val="28"/>
        </w:rPr>
        <w:t xml:space="preserve">are </w:t>
      </w:r>
      <w:r w:rsidRPr="008246F2">
        <w:rPr>
          <w:rFonts w:cs="Noto Sans"/>
          <w:sz w:val="28"/>
          <w:szCs w:val="28"/>
        </w:rPr>
        <w:t xml:space="preserve">in the LTSS intake process, or for those who are willing to pay out-of-pocket </w:t>
      </w:r>
      <w:r w:rsidR="004F01CD">
        <w:rPr>
          <w:rFonts w:cs="Noto Sans"/>
          <w:sz w:val="28"/>
          <w:szCs w:val="28"/>
        </w:rPr>
        <w:t xml:space="preserve">(privately) </w:t>
      </w:r>
      <w:r w:rsidRPr="008246F2">
        <w:rPr>
          <w:rFonts w:cs="Noto Sans"/>
          <w:sz w:val="28"/>
          <w:szCs w:val="28"/>
        </w:rPr>
        <w:t xml:space="preserve">for PACE services.  </w:t>
      </w:r>
    </w:p>
    <w:p w14:paraId="2E1B7922" w14:textId="77777777" w:rsidR="008246F2" w:rsidRPr="008246F2" w:rsidRDefault="008246F2" w:rsidP="008246F2">
      <w:pPr>
        <w:rPr>
          <w:rFonts w:cs="Noto Sans"/>
          <w:b/>
          <w:bCs/>
          <w:sz w:val="28"/>
          <w:szCs w:val="28"/>
        </w:rPr>
      </w:pPr>
      <w:r w:rsidRPr="008246F2">
        <w:rPr>
          <w:rFonts w:cs="Noto Sans"/>
          <w:b/>
          <w:bCs/>
          <w:sz w:val="28"/>
          <w:szCs w:val="28"/>
        </w:rPr>
        <w:lastRenderedPageBreak/>
        <w:t xml:space="preserve">**All PACE enrollees must meet eligibility requirements before they can begin PacificSource PACE services. </w:t>
      </w:r>
    </w:p>
    <w:p w14:paraId="6F02D248" w14:textId="5D3B0CD9" w:rsidR="008246F2" w:rsidRPr="008246F2" w:rsidRDefault="008246F2" w:rsidP="00D41F76">
      <w:pPr>
        <w:spacing w:before="120"/>
        <w:rPr>
          <w:rFonts w:cs="Noto Sans"/>
          <w:b/>
          <w:bCs/>
          <w:sz w:val="28"/>
          <w:szCs w:val="28"/>
        </w:rPr>
      </w:pPr>
      <w:r w:rsidRPr="008246F2">
        <w:rPr>
          <w:rFonts w:cs="Noto Sans"/>
          <w:b/>
          <w:bCs/>
          <w:sz w:val="28"/>
          <w:szCs w:val="28"/>
        </w:rPr>
        <w:t xml:space="preserve">Eligibility </w:t>
      </w:r>
      <w:r w:rsidR="00D41F76">
        <w:rPr>
          <w:rFonts w:cs="Noto Sans"/>
          <w:b/>
          <w:bCs/>
          <w:sz w:val="28"/>
          <w:szCs w:val="28"/>
        </w:rPr>
        <w:t>c</w:t>
      </w:r>
      <w:r w:rsidRPr="008246F2">
        <w:rPr>
          <w:rFonts w:cs="Noto Sans"/>
          <w:b/>
          <w:bCs/>
          <w:sz w:val="28"/>
          <w:szCs w:val="28"/>
        </w:rPr>
        <w:t>riteria:</w:t>
      </w:r>
    </w:p>
    <w:p w14:paraId="5A4A188E" w14:textId="77777777" w:rsidR="008246F2" w:rsidRPr="008246F2" w:rsidRDefault="008246F2" w:rsidP="008246F2">
      <w:pPr>
        <w:pStyle w:val="ListParagraph"/>
        <w:numPr>
          <w:ilvl w:val="0"/>
          <w:numId w:val="41"/>
        </w:numPr>
        <w:spacing w:before="0" w:after="160" w:line="278" w:lineRule="auto"/>
        <w:contextualSpacing/>
        <w:rPr>
          <w:rFonts w:cs="Noto Sans"/>
          <w:sz w:val="28"/>
          <w:szCs w:val="28"/>
        </w:rPr>
      </w:pPr>
      <w:r w:rsidRPr="008246F2">
        <w:rPr>
          <w:rFonts w:cs="Noto Sans"/>
          <w:sz w:val="28"/>
          <w:szCs w:val="28"/>
        </w:rPr>
        <w:t>Age 55 and older</w:t>
      </w:r>
    </w:p>
    <w:p w14:paraId="679CD7ED" w14:textId="77777777" w:rsidR="008246F2" w:rsidRPr="008246F2" w:rsidRDefault="008246F2" w:rsidP="008246F2">
      <w:pPr>
        <w:pStyle w:val="ListParagraph"/>
        <w:numPr>
          <w:ilvl w:val="0"/>
          <w:numId w:val="41"/>
        </w:numPr>
        <w:spacing w:before="0" w:after="160" w:line="278" w:lineRule="auto"/>
        <w:contextualSpacing/>
        <w:rPr>
          <w:rFonts w:cs="Noto Sans"/>
          <w:sz w:val="28"/>
          <w:szCs w:val="28"/>
        </w:rPr>
      </w:pPr>
      <w:r w:rsidRPr="008246F2">
        <w:rPr>
          <w:rFonts w:cs="Noto Sans"/>
          <w:sz w:val="28"/>
          <w:szCs w:val="28"/>
        </w:rPr>
        <w:t>Living in the Lane County PACE service area.</w:t>
      </w:r>
    </w:p>
    <w:p w14:paraId="07147EDC" w14:textId="77777777" w:rsidR="008246F2" w:rsidRPr="008246F2" w:rsidRDefault="008246F2" w:rsidP="008246F2">
      <w:pPr>
        <w:pStyle w:val="ListParagraph"/>
        <w:numPr>
          <w:ilvl w:val="0"/>
          <w:numId w:val="41"/>
        </w:numPr>
        <w:spacing w:before="0" w:after="160" w:line="278" w:lineRule="auto"/>
        <w:contextualSpacing/>
        <w:rPr>
          <w:rFonts w:cs="Noto Sans"/>
          <w:sz w:val="28"/>
          <w:szCs w:val="28"/>
        </w:rPr>
      </w:pPr>
      <w:r w:rsidRPr="008246F2">
        <w:rPr>
          <w:rFonts w:cs="Noto Sans"/>
          <w:sz w:val="28"/>
          <w:szCs w:val="28"/>
        </w:rPr>
        <w:t xml:space="preserve">Need long-term care services as defined by the State of Oregon. </w:t>
      </w:r>
    </w:p>
    <w:p w14:paraId="385376A5" w14:textId="77777777" w:rsidR="008246F2" w:rsidRPr="008246F2" w:rsidRDefault="008246F2" w:rsidP="008246F2">
      <w:pPr>
        <w:pStyle w:val="ListParagraph"/>
        <w:numPr>
          <w:ilvl w:val="0"/>
          <w:numId w:val="41"/>
        </w:numPr>
        <w:spacing w:before="0" w:after="160" w:line="278" w:lineRule="auto"/>
        <w:contextualSpacing/>
        <w:rPr>
          <w:rFonts w:cs="Noto Sans"/>
          <w:sz w:val="28"/>
          <w:szCs w:val="28"/>
        </w:rPr>
      </w:pPr>
      <w:r w:rsidRPr="008246F2">
        <w:rPr>
          <w:rFonts w:cs="Noto Sans"/>
          <w:sz w:val="28"/>
          <w:szCs w:val="28"/>
        </w:rPr>
        <w:t xml:space="preserve">Able to be safely cared for in a community setting. </w:t>
      </w:r>
    </w:p>
    <w:p w14:paraId="74FB5EAC" w14:textId="77777777" w:rsidR="008246F2" w:rsidRDefault="008246F2" w:rsidP="008246F2">
      <w:pPr>
        <w:pStyle w:val="ListParagraph"/>
        <w:numPr>
          <w:ilvl w:val="0"/>
          <w:numId w:val="41"/>
        </w:numPr>
        <w:spacing w:before="0" w:after="160" w:line="278" w:lineRule="auto"/>
        <w:contextualSpacing/>
        <w:rPr>
          <w:rFonts w:cs="Noto Sans"/>
          <w:sz w:val="28"/>
          <w:szCs w:val="28"/>
        </w:rPr>
      </w:pPr>
      <w:r w:rsidRPr="008246F2">
        <w:rPr>
          <w:rFonts w:cs="Noto Sans"/>
          <w:sz w:val="28"/>
          <w:szCs w:val="28"/>
        </w:rPr>
        <w:t xml:space="preserve">Willing to receive all their long-term services from PacificSource PACE. </w:t>
      </w:r>
    </w:p>
    <w:p w14:paraId="2429EA44" w14:textId="118B11F0" w:rsidR="00EB2565" w:rsidRPr="004D2BB8" w:rsidRDefault="00EB2565" w:rsidP="00D41F76">
      <w:pPr>
        <w:pStyle w:val="Heading4"/>
        <w:spacing w:before="120"/>
        <w:jc w:val="center"/>
        <w:rPr>
          <w:b/>
          <w:bCs w:val="0"/>
          <w:color w:val="auto"/>
          <w:sz w:val="32"/>
          <w:szCs w:val="32"/>
        </w:rPr>
      </w:pPr>
      <w:r w:rsidRPr="004D2BB8">
        <w:rPr>
          <w:b/>
          <w:bCs w:val="0"/>
          <w:color w:val="auto"/>
          <w:sz w:val="32"/>
          <w:szCs w:val="32"/>
        </w:rPr>
        <w:t>C</w:t>
      </w:r>
      <w:r>
        <w:rPr>
          <w:b/>
          <w:bCs w:val="0"/>
          <w:color w:val="auto"/>
          <w:sz w:val="32"/>
          <w:szCs w:val="32"/>
        </w:rPr>
        <w:t xml:space="preserve">ase </w:t>
      </w:r>
      <w:r w:rsidR="00D41F76">
        <w:rPr>
          <w:b/>
          <w:bCs w:val="0"/>
          <w:color w:val="auto"/>
          <w:sz w:val="32"/>
          <w:szCs w:val="32"/>
        </w:rPr>
        <w:t>m</w:t>
      </w:r>
      <w:r>
        <w:rPr>
          <w:b/>
          <w:bCs w:val="0"/>
          <w:color w:val="auto"/>
          <w:sz w:val="32"/>
          <w:szCs w:val="32"/>
        </w:rPr>
        <w:t>anager</w:t>
      </w:r>
      <w:r w:rsidR="00D41F76">
        <w:rPr>
          <w:b/>
          <w:bCs w:val="0"/>
          <w:color w:val="auto"/>
          <w:sz w:val="32"/>
          <w:szCs w:val="32"/>
        </w:rPr>
        <w:t>’s</w:t>
      </w:r>
      <w:r w:rsidRPr="004D2BB8">
        <w:rPr>
          <w:b/>
          <w:bCs w:val="0"/>
          <w:color w:val="auto"/>
          <w:sz w:val="32"/>
          <w:szCs w:val="32"/>
        </w:rPr>
        <w:t xml:space="preserve"> </w:t>
      </w:r>
      <w:r w:rsidR="00D41F76">
        <w:rPr>
          <w:b/>
          <w:bCs w:val="0"/>
          <w:color w:val="auto"/>
          <w:sz w:val="32"/>
          <w:szCs w:val="32"/>
        </w:rPr>
        <w:t>i</w:t>
      </w:r>
      <w:r w:rsidRPr="004D2BB8">
        <w:rPr>
          <w:b/>
          <w:bCs w:val="0"/>
          <w:color w:val="auto"/>
          <w:sz w:val="32"/>
          <w:szCs w:val="32"/>
        </w:rPr>
        <w:t>nformation</w:t>
      </w:r>
    </w:p>
    <w:p w14:paraId="2FAE9775" w14:textId="4D6FAD84" w:rsidR="003313C6" w:rsidRDefault="003313C6" w:rsidP="00D41F76">
      <w:pPr>
        <w:pStyle w:val="BodyText1"/>
        <w:spacing w:before="120"/>
        <w:rPr>
          <w:bCs/>
          <w:color w:val="2E3192" w:themeColor="text1"/>
          <w:sz w:val="20"/>
          <w:szCs w:val="20"/>
        </w:rPr>
      </w:pPr>
      <w:r w:rsidRPr="00550FB4">
        <w:rPr>
          <w:sz w:val="28"/>
          <w:szCs w:val="28"/>
        </w:rPr>
        <w:t>Name:</w:t>
      </w:r>
      <w:r>
        <w:t xml:space="preserve">  </w:t>
      </w:r>
      <w:sdt>
        <w:sdtPr>
          <w:rPr>
            <w:bCs/>
            <w:color w:val="2E3192" w:themeColor="text1"/>
            <w:sz w:val="20"/>
            <w:szCs w:val="20"/>
          </w:rPr>
          <w:id w:val="-180280375"/>
          <w:placeholder>
            <w:docPart w:val="DA8A65C09CC74ED893794B28D4DB1A19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57F53F71" w14:textId="77777777" w:rsidR="003313C6" w:rsidRDefault="003313C6" w:rsidP="00D41F76">
      <w:pPr>
        <w:pStyle w:val="BodyText1"/>
        <w:spacing w:before="120"/>
        <w:rPr>
          <w:bCs/>
          <w:color w:val="2E3192" w:themeColor="text1"/>
          <w:sz w:val="20"/>
          <w:szCs w:val="20"/>
        </w:rPr>
      </w:pPr>
      <w:r w:rsidRPr="00550FB4">
        <w:rPr>
          <w:bCs/>
          <w:sz w:val="28"/>
          <w:szCs w:val="28"/>
        </w:rPr>
        <w:t>E-mail:</w:t>
      </w:r>
      <w:r w:rsidRPr="00550FB4">
        <w:rPr>
          <w:bCs/>
          <w:sz w:val="20"/>
          <w:szCs w:val="20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1211153631"/>
          <w:placeholder>
            <w:docPart w:val="F785377F574F4E48B6206906D7F017FC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768FA704" w14:textId="218A0A25" w:rsidR="003313C6" w:rsidRDefault="003313C6" w:rsidP="00D41F76">
      <w:pPr>
        <w:pStyle w:val="BodyText1"/>
        <w:spacing w:before="120"/>
        <w:rPr>
          <w:bCs/>
          <w:color w:val="2E3192" w:themeColor="text1"/>
          <w:sz w:val="20"/>
          <w:szCs w:val="20"/>
        </w:rPr>
      </w:pPr>
      <w:r>
        <w:rPr>
          <w:bCs/>
          <w:sz w:val="28"/>
          <w:szCs w:val="28"/>
        </w:rPr>
        <w:t xml:space="preserve">Phone </w:t>
      </w:r>
      <w:r w:rsidR="00D41F76">
        <w:rPr>
          <w:bCs/>
          <w:sz w:val="28"/>
          <w:szCs w:val="28"/>
        </w:rPr>
        <w:t>n</w:t>
      </w:r>
      <w:r>
        <w:rPr>
          <w:bCs/>
          <w:sz w:val="28"/>
          <w:szCs w:val="28"/>
        </w:rPr>
        <w:t>umber:</w:t>
      </w:r>
      <w: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292108444"/>
          <w:placeholder>
            <w:docPart w:val="653F89FCC39C492B8739A654801DFC0B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000743E9" w14:textId="58D2A3A4" w:rsidR="003313C6" w:rsidRDefault="003313C6" w:rsidP="00D41F76">
      <w:pPr>
        <w:pStyle w:val="BodyText1"/>
        <w:spacing w:before="120"/>
        <w:rPr>
          <w:bCs/>
          <w:color w:val="2E3192" w:themeColor="text1"/>
          <w:sz w:val="20"/>
          <w:szCs w:val="20"/>
        </w:rPr>
      </w:pPr>
      <w:r>
        <w:rPr>
          <w:bCs/>
          <w:sz w:val="28"/>
          <w:szCs w:val="28"/>
        </w:rPr>
        <w:t xml:space="preserve">Branch </w:t>
      </w:r>
      <w:r w:rsidR="00D41F76">
        <w:rPr>
          <w:bCs/>
          <w:sz w:val="28"/>
          <w:szCs w:val="28"/>
        </w:rPr>
        <w:t>n</w:t>
      </w:r>
      <w:r>
        <w:rPr>
          <w:bCs/>
          <w:sz w:val="28"/>
          <w:szCs w:val="28"/>
        </w:rPr>
        <w:t xml:space="preserve">umber: </w:t>
      </w:r>
      <w:sdt>
        <w:sdtPr>
          <w:rPr>
            <w:bCs/>
            <w:color w:val="2E3192" w:themeColor="text1"/>
            <w:sz w:val="20"/>
            <w:szCs w:val="20"/>
          </w:rPr>
          <w:id w:val="-509683705"/>
          <w:placeholder>
            <w:docPart w:val="12574D467B46450682148D32AFAEDE95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70A65E9F" w14:textId="70DB4B7A" w:rsidR="003313C6" w:rsidRPr="004D2BB8" w:rsidRDefault="00D41F76" w:rsidP="00D41F76">
      <w:pPr>
        <w:pStyle w:val="Heading4"/>
        <w:spacing w:before="120"/>
        <w:jc w:val="center"/>
        <w:rPr>
          <w:b/>
          <w:bCs w:val="0"/>
          <w:color w:val="auto"/>
          <w:sz w:val="32"/>
          <w:szCs w:val="32"/>
        </w:rPr>
      </w:pPr>
      <w:r>
        <w:rPr>
          <w:b/>
          <w:bCs w:val="0"/>
          <w:color w:val="auto"/>
          <w:sz w:val="32"/>
          <w:szCs w:val="32"/>
        </w:rPr>
        <w:t>Eligible individual’s i</w:t>
      </w:r>
      <w:r w:rsidR="003313C6" w:rsidRPr="004D2BB8">
        <w:rPr>
          <w:b/>
          <w:bCs w:val="0"/>
          <w:color w:val="auto"/>
          <w:sz w:val="32"/>
          <w:szCs w:val="32"/>
        </w:rPr>
        <w:t>nformation</w:t>
      </w:r>
    </w:p>
    <w:p w14:paraId="3988E416" w14:textId="77777777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 w:rsidRPr="003715FB">
        <w:rPr>
          <w:sz w:val="28"/>
          <w:szCs w:val="28"/>
        </w:rPr>
        <w:t>Name:</w:t>
      </w:r>
      <w: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-1326042319"/>
          <w:placeholder>
            <w:docPart w:val="C9ACFB529A814536A94878D1ED9D1FE9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53A2F03D" w14:textId="77777777" w:rsidR="003313C6" w:rsidRPr="003715FB" w:rsidRDefault="003313C6" w:rsidP="00D41F76">
      <w:pPr>
        <w:spacing w:before="120"/>
        <w:rPr>
          <w:bCs/>
          <w:color w:val="2E3192" w:themeColor="text1"/>
          <w:sz w:val="28"/>
          <w:szCs w:val="28"/>
        </w:rPr>
      </w:pPr>
      <w:r w:rsidRPr="003715FB">
        <w:rPr>
          <w:bCs/>
          <w:sz w:val="28"/>
          <w:szCs w:val="28"/>
        </w:rPr>
        <w:t xml:space="preserve">Identified gender: </w:t>
      </w:r>
      <w:sdt>
        <w:sdtPr>
          <w:rPr>
            <w:bCs/>
            <w:color w:val="2E3192" w:themeColor="text1"/>
            <w:sz w:val="20"/>
            <w:szCs w:val="20"/>
          </w:rPr>
          <w:id w:val="-812723132"/>
          <w:placeholder>
            <w:docPart w:val="2B3AA0C1479C419FADCE780D4ACF5F8A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2CE7429B" w14:textId="77777777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bCs/>
          <w:sz w:val="28"/>
          <w:szCs w:val="28"/>
        </w:rPr>
        <w:t xml:space="preserve">DOB: </w:t>
      </w:r>
      <w:sdt>
        <w:sdtPr>
          <w:rPr>
            <w:bCs/>
            <w:color w:val="2E3192" w:themeColor="text1"/>
            <w:sz w:val="20"/>
            <w:szCs w:val="20"/>
          </w:rPr>
          <w:id w:val="1514566868"/>
          <w:placeholder>
            <w:docPart w:val="4DF25BBE572E46E78B513EDA78378D9A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3EF3041C" w14:textId="77777777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bCs/>
          <w:sz w:val="28"/>
          <w:szCs w:val="28"/>
        </w:rPr>
        <w:t>SSN:</w:t>
      </w:r>
      <w:r>
        <w:rPr>
          <w:bCs/>
          <w:color w:val="2E3192" w:themeColor="text1"/>
          <w:sz w:val="20"/>
          <w:szCs w:val="20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62076265"/>
          <w:placeholder>
            <w:docPart w:val="B0EF6AE093DC4BB0BA4D622FDE8FFC31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</w:p>
    <w:p w14:paraId="0BF16ACF" w14:textId="77777777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bCs/>
          <w:sz w:val="28"/>
          <w:szCs w:val="28"/>
        </w:rPr>
        <w:t>Address (Street, City, State, Zip):</w:t>
      </w:r>
      <w:r>
        <w:rPr>
          <w:sz w:val="28"/>
          <w:szCs w:val="28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-1543277728"/>
          <w:placeholder>
            <w:docPart w:val="0A58D202CCE74C65B64BF21E46E9E0BB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479B495C" w14:textId="3A5C4DF4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 xml:space="preserve">Phone </w:t>
      </w:r>
      <w:r w:rsidR="00D41F76">
        <w:rPr>
          <w:sz w:val="28"/>
          <w:szCs w:val="28"/>
        </w:rPr>
        <w:t>number</w:t>
      </w:r>
      <w:r>
        <w:rPr>
          <w:sz w:val="28"/>
          <w:szCs w:val="28"/>
        </w:rPr>
        <w:t xml:space="preserve">: </w:t>
      </w:r>
      <w:sdt>
        <w:sdtPr>
          <w:rPr>
            <w:bCs/>
            <w:color w:val="2E3192" w:themeColor="text1"/>
            <w:sz w:val="20"/>
            <w:szCs w:val="20"/>
          </w:rPr>
          <w:id w:val="1221252239"/>
          <w:placeholder>
            <w:docPart w:val="C4304D7BD5A248879F22598649EBE895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2B5A372C" w14:textId="77777777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>Email:</w:t>
      </w:r>
      <w:r>
        <w:rPr>
          <w:bCs/>
          <w:color w:val="2E3192" w:themeColor="text1"/>
          <w:sz w:val="20"/>
          <w:szCs w:val="20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-1402973495"/>
          <w:placeholder>
            <w:docPart w:val="2F51B7E4BC124AC9A98D175F435ECA14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3F036A47" w14:textId="77777777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 xml:space="preserve">Current living situation: </w:t>
      </w:r>
      <w:sdt>
        <w:sdtPr>
          <w:rPr>
            <w:bCs/>
            <w:color w:val="2E3192" w:themeColor="text1"/>
            <w:sz w:val="20"/>
            <w:szCs w:val="20"/>
          </w:rPr>
          <w:id w:val="-2138171703"/>
          <w:placeholder>
            <w:docPart w:val="191BF43E2E744D52ADA1F90ECB86E8FE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592CF44C" w14:textId="3DC9A437" w:rsidR="00FE0A9D" w:rsidRDefault="00FE0A9D" w:rsidP="00D41F76">
      <w:pPr>
        <w:spacing w:before="120"/>
        <w:rPr>
          <w:sz w:val="28"/>
          <w:szCs w:val="28"/>
        </w:rPr>
      </w:pPr>
      <w:r>
        <w:rPr>
          <w:sz w:val="28"/>
          <w:szCs w:val="28"/>
        </w:rPr>
        <w:t xml:space="preserve">Veteran’s </w:t>
      </w:r>
      <w:r w:rsidR="00D41F76">
        <w:rPr>
          <w:sz w:val="28"/>
          <w:szCs w:val="28"/>
        </w:rPr>
        <w:t>b</w:t>
      </w:r>
      <w:r>
        <w:rPr>
          <w:sz w:val="28"/>
          <w:szCs w:val="28"/>
        </w:rPr>
        <w:t xml:space="preserve">enefits: </w:t>
      </w:r>
      <w:sdt>
        <w:sdtPr>
          <w:rPr>
            <w:sz w:val="28"/>
            <w:szCs w:val="28"/>
          </w:rPr>
          <w:id w:val="-1197457565"/>
          <w:placeholder>
            <w:docPart w:val="DefaultPlaceholder_-1854013438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="00EB2565" w:rsidRPr="005B5554">
            <w:rPr>
              <w:rStyle w:val="PlaceholderText"/>
              <w:rFonts w:cs="Noto Sans"/>
              <w:color w:val="auto"/>
              <w:sz w:val="28"/>
              <w:szCs w:val="28"/>
            </w:rPr>
            <w:t>Choose an item.</w:t>
          </w:r>
        </w:sdtContent>
      </w:sdt>
      <w:r w:rsidR="00EB2565">
        <w:rPr>
          <w:sz w:val="28"/>
          <w:szCs w:val="28"/>
        </w:rPr>
        <w:t xml:space="preserve">    </w:t>
      </w:r>
      <w:sdt>
        <w:sdtPr>
          <w:rPr>
            <w:bCs/>
            <w:color w:val="2E3192" w:themeColor="text1"/>
            <w:sz w:val="20"/>
            <w:szCs w:val="20"/>
          </w:rPr>
          <w:id w:val="1497997786"/>
          <w:placeholder>
            <w:docPart w:val="C7D5481368C14772BFD50CCC05BAE8FD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</w:p>
    <w:p w14:paraId="0110F0BA" w14:textId="6E7B0A81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 xml:space="preserve">Medicaid </w:t>
      </w:r>
      <w:r w:rsidR="00D41F76">
        <w:rPr>
          <w:sz w:val="28"/>
          <w:szCs w:val="28"/>
        </w:rPr>
        <w:t>number</w:t>
      </w:r>
      <w:r>
        <w:rPr>
          <w:sz w:val="28"/>
          <w:szCs w:val="28"/>
        </w:rPr>
        <w:t>:</w:t>
      </w:r>
      <w:r>
        <w:rPr>
          <w:bCs/>
          <w:color w:val="2E3192" w:themeColor="text1"/>
          <w:sz w:val="20"/>
          <w:szCs w:val="20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-2078046885"/>
          <w:placeholder>
            <w:docPart w:val="73DD31A86D114D058C12CB311F0F428E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01EFB543" w14:textId="750BEBD0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 xml:space="preserve">Medicare </w:t>
      </w:r>
      <w:r w:rsidR="00D41F76">
        <w:rPr>
          <w:sz w:val="28"/>
          <w:szCs w:val="28"/>
        </w:rPr>
        <w:t>number</w:t>
      </w:r>
      <w:r>
        <w:rPr>
          <w:sz w:val="28"/>
          <w:szCs w:val="28"/>
        </w:rPr>
        <w:t>:</w:t>
      </w:r>
      <w:r>
        <w:rPr>
          <w:bCs/>
          <w:color w:val="2E3192" w:themeColor="text1"/>
          <w:sz w:val="20"/>
          <w:szCs w:val="20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-1473285174"/>
          <w:placeholder>
            <w:docPart w:val="5BFABAF7344E469AA37F0715CBE7F9AF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64098CD4" w14:textId="4F9B05AE" w:rsidR="003313C6" w:rsidRDefault="00D41F7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lastRenderedPageBreak/>
        <w:t>Service priority level (</w:t>
      </w:r>
      <w:r w:rsidR="003313C6">
        <w:rPr>
          <w:sz w:val="28"/>
          <w:szCs w:val="28"/>
        </w:rPr>
        <w:t>SPL</w:t>
      </w:r>
      <w:r>
        <w:rPr>
          <w:sz w:val="28"/>
          <w:szCs w:val="28"/>
        </w:rPr>
        <w:t>)</w:t>
      </w:r>
      <w:r w:rsidR="003313C6">
        <w:rPr>
          <w:sz w:val="28"/>
          <w:szCs w:val="28"/>
        </w:rPr>
        <w:t>:</w:t>
      </w:r>
      <w:r w:rsidR="003313C6">
        <w:rPr>
          <w:bCs/>
          <w:color w:val="2E3192" w:themeColor="text1"/>
          <w:sz w:val="20"/>
          <w:szCs w:val="20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1546412642"/>
          <w:placeholder>
            <w:docPart w:val="39B90121EA7B416CB16A469C1F47A2E9"/>
          </w:placeholder>
          <w:showingPlcHdr/>
          <w:text/>
        </w:sdtPr>
        <w:sdtEndPr/>
        <w:sdtContent>
          <w:r w:rsidR="003313C6"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 w:rsidR="003313C6">
        <w:rPr>
          <w:bCs/>
          <w:color w:val="2E3192" w:themeColor="text1"/>
          <w:sz w:val="20"/>
          <w:szCs w:val="20"/>
        </w:rPr>
        <w:t xml:space="preserve"> </w:t>
      </w:r>
    </w:p>
    <w:p w14:paraId="5D6C7CE9" w14:textId="77777777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>Financially eligible:</w:t>
      </w:r>
      <w:r>
        <w:rPr>
          <w:bCs/>
          <w:color w:val="2E3192" w:themeColor="text1"/>
          <w:sz w:val="20"/>
          <w:szCs w:val="20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-299539152"/>
          <w:placeholder>
            <w:docPart w:val="3814AFD3C5FF4DE6B42FA801870B4BE9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</w:p>
    <w:p w14:paraId="2600EAB6" w14:textId="71831F75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 xml:space="preserve">ALF </w:t>
      </w:r>
      <w:r w:rsidR="00D41F76">
        <w:rPr>
          <w:sz w:val="28"/>
          <w:szCs w:val="28"/>
        </w:rPr>
        <w:t>l</w:t>
      </w:r>
      <w:r>
        <w:rPr>
          <w:sz w:val="28"/>
          <w:szCs w:val="28"/>
        </w:rPr>
        <w:t>evel:</w:t>
      </w:r>
      <w:r>
        <w:rPr>
          <w:bCs/>
          <w:color w:val="2E3192" w:themeColor="text1"/>
          <w:sz w:val="20"/>
          <w:szCs w:val="20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1811440825"/>
          <w:placeholder>
            <w:docPart w:val="F10D57D2D4524EB19159EA02FCF6E8CA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0C390975" w14:textId="08631D40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 xml:space="preserve">RCF/AFH </w:t>
      </w:r>
      <w:r w:rsidR="00D41F76">
        <w:rPr>
          <w:sz w:val="28"/>
          <w:szCs w:val="28"/>
        </w:rPr>
        <w:t>t</w:t>
      </w:r>
      <w:r>
        <w:rPr>
          <w:sz w:val="28"/>
          <w:szCs w:val="28"/>
        </w:rPr>
        <w:t>ier:</w:t>
      </w:r>
      <w:r>
        <w:rPr>
          <w:bCs/>
          <w:color w:val="2E3192" w:themeColor="text1"/>
          <w:sz w:val="20"/>
          <w:szCs w:val="20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2077557569"/>
          <w:placeholder>
            <w:docPart w:val="E83D91CF1EBF41FD91127064CBE59F5B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032C8FF8" w14:textId="2869A1DF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 xml:space="preserve">Rate </w:t>
      </w:r>
      <w:r w:rsidR="00D41F76">
        <w:rPr>
          <w:sz w:val="28"/>
          <w:szCs w:val="28"/>
        </w:rPr>
        <w:t>e</w:t>
      </w:r>
      <w:r>
        <w:rPr>
          <w:sz w:val="28"/>
          <w:szCs w:val="28"/>
        </w:rPr>
        <w:t>xception:</w:t>
      </w:r>
      <w:r>
        <w:rPr>
          <w:bCs/>
          <w:color w:val="2E3192" w:themeColor="text1"/>
          <w:sz w:val="20"/>
          <w:szCs w:val="20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850072975"/>
          <w:placeholder>
            <w:docPart w:val="0B4B957AC0CF4464B9DABF715EEC2533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5F9BD4FD" w14:textId="2B73E150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 xml:space="preserve">Exception </w:t>
      </w:r>
      <w:r w:rsidR="00D41F76">
        <w:rPr>
          <w:sz w:val="28"/>
          <w:szCs w:val="28"/>
        </w:rPr>
        <w:t>a</w:t>
      </w:r>
      <w:r>
        <w:rPr>
          <w:sz w:val="28"/>
          <w:szCs w:val="28"/>
        </w:rPr>
        <w:t>mount:</w:t>
      </w:r>
      <w:r>
        <w:rPr>
          <w:bCs/>
          <w:color w:val="2E3192" w:themeColor="text1"/>
          <w:sz w:val="20"/>
          <w:szCs w:val="20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400643258"/>
          <w:placeholder>
            <w:docPart w:val="3B00C2B674814E70BF0B7D5F995C0FF9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7846DB14" w14:textId="53851D90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 w:rsidRPr="008F4304">
        <w:rPr>
          <w:sz w:val="28"/>
          <w:szCs w:val="28"/>
        </w:rPr>
        <w:t>In-</w:t>
      </w:r>
      <w:r w:rsidRPr="008F4304">
        <w:rPr>
          <w:bCs/>
          <w:sz w:val="28"/>
          <w:szCs w:val="28"/>
        </w:rPr>
        <w:t xml:space="preserve">home hours </w:t>
      </w:r>
      <w:r w:rsidR="00D41F76">
        <w:rPr>
          <w:bCs/>
          <w:sz w:val="28"/>
          <w:szCs w:val="28"/>
        </w:rPr>
        <w:t>and</w:t>
      </w:r>
      <w:r w:rsidRPr="008F4304">
        <w:rPr>
          <w:bCs/>
          <w:sz w:val="28"/>
          <w:szCs w:val="28"/>
        </w:rPr>
        <w:t xml:space="preserve"> agency name: </w:t>
      </w:r>
      <w:sdt>
        <w:sdtPr>
          <w:rPr>
            <w:bCs/>
            <w:color w:val="2E3192" w:themeColor="text1"/>
            <w:sz w:val="20"/>
            <w:szCs w:val="20"/>
          </w:rPr>
          <w:id w:val="2033835761"/>
          <w:placeholder>
            <w:docPart w:val="45B9420FD0454A9DBDCB766C22B0DB92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514F980F" w14:textId="77777777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>Liability amount:</w:t>
      </w:r>
      <w:r>
        <w:rPr>
          <w:bCs/>
          <w:color w:val="2E3192" w:themeColor="text1"/>
          <w:sz w:val="28"/>
          <w:szCs w:val="28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-1393488479"/>
          <w:placeholder>
            <w:docPart w:val="6589AF18B9344D0AA4695214C3013879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758952C9" w14:textId="3C093F47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 w:rsidRPr="008F4304">
        <w:rPr>
          <w:bCs/>
          <w:sz w:val="28"/>
          <w:szCs w:val="28"/>
        </w:rPr>
        <w:t xml:space="preserve">Reason for requesting PACE: </w:t>
      </w:r>
      <w:sdt>
        <w:sdtPr>
          <w:rPr>
            <w:bCs/>
            <w:sz w:val="28"/>
            <w:szCs w:val="28"/>
          </w:rPr>
          <w:id w:val="-300776131"/>
          <w:placeholder>
            <w:docPart w:val="DefaultPlaceholder_-1854013438"/>
          </w:placeholder>
          <w:showingPlcHdr/>
          <w:comboBox>
            <w:listItem w:value="Choose an item."/>
            <w:listItem w:displayText="Medical care/all-inclusive care" w:value="Medical care/all-inclusive care"/>
            <w:listItem w:displayText="Day Center" w:value="Day Center"/>
            <w:listItem w:displayText="Socialization/Activities" w:value="Socialization/Activities"/>
            <w:listItem w:displayText="In-home supports/care" w:value="In-home supports/care"/>
            <w:listItem w:displayText="Transportation" w:value="Transportation"/>
          </w:comboBox>
        </w:sdtPr>
        <w:sdtEndPr/>
        <w:sdtContent>
          <w:r w:rsidR="004F01CD" w:rsidRPr="005B5554">
            <w:rPr>
              <w:rStyle w:val="PlaceholderText"/>
              <w:rFonts w:cs="Noto Sans"/>
              <w:color w:val="auto"/>
              <w:sz w:val="28"/>
              <w:szCs w:val="28"/>
            </w:rPr>
            <w:t>Choose an item.</w:t>
          </w:r>
        </w:sdtContent>
      </w:sdt>
      <w:r w:rsidR="004F01CD">
        <w:rPr>
          <w:bCs/>
          <w:sz w:val="28"/>
          <w:szCs w:val="28"/>
        </w:rPr>
        <w:t xml:space="preserve">     </w:t>
      </w:r>
      <w:sdt>
        <w:sdtPr>
          <w:rPr>
            <w:bCs/>
            <w:color w:val="2E3192" w:themeColor="text1"/>
            <w:sz w:val="20"/>
            <w:szCs w:val="20"/>
          </w:rPr>
          <w:id w:val="-1732759463"/>
          <w:placeholder>
            <w:docPart w:val="D5CA781C0E8C4268B4E9071426C7B004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227F49C6" w14:textId="6148032A" w:rsidR="003313C6" w:rsidRDefault="003313C6" w:rsidP="00D41F76">
      <w:pPr>
        <w:spacing w:before="120"/>
        <w:rPr>
          <w:bCs/>
          <w:color w:val="2E3192" w:themeColor="text1"/>
          <w:sz w:val="20"/>
          <w:szCs w:val="20"/>
        </w:rPr>
      </w:pPr>
      <w:r w:rsidRPr="008F4304">
        <w:rPr>
          <w:bCs/>
          <w:sz w:val="28"/>
          <w:szCs w:val="28"/>
        </w:rPr>
        <w:t xml:space="preserve">Reason for </w:t>
      </w:r>
      <w:r w:rsidR="00D41F76">
        <w:rPr>
          <w:bCs/>
          <w:sz w:val="28"/>
          <w:szCs w:val="28"/>
        </w:rPr>
        <w:t>a</w:t>
      </w:r>
      <w:r w:rsidRPr="008F4304">
        <w:rPr>
          <w:bCs/>
          <w:sz w:val="28"/>
          <w:szCs w:val="28"/>
        </w:rPr>
        <w:t>dd-on/</w:t>
      </w:r>
      <w:r w:rsidR="00D41F76">
        <w:rPr>
          <w:bCs/>
          <w:sz w:val="28"/>
          <w:szCs w:val="28"/>
        </w:rPr>
        <w:t>s</w:t>
      </w:r>
      <w:r w:rsidRPr="008F4304">
        <w:rPr>
          <w:bCs/>
          <w:sz w:val="28"/>
          <w:szCs w:val="28"/>
        </w:rPr>
        <w:t xml:space="preserve">pecial </w:t>
      </w:r>
      <w:r w:rsidR="00D41F76">
        <w:rPr>
          <w:bCs/>
          <w:sz w:val="28"/>
          <w:szCs w:val="28"/>
        </w:rPr>
        <w:t>n</w:t>
      </w:r>
      <w:r w:rsidRPr="008F4304">
        <w:rPr>
          <w:bCs/>
          <w:sz w:val="28"/>
          <w:szCs w:val="28"/>
        </w:rPr>
        <w:t>eeds/</w:t>
      </w:r>
      <w:r w:rsidR="00D41F76">
        <w:rPr>
          <w:bCs/>
          <w:sz w:val="28"/>
          <w:szCs w:val="28"/>
        </w:rPr>
        <w:t>a</w:t>
      </w:r>
      <w:r w:rsidRPr="008F4304">
        <w:rPr>
          <w:bCs/>
          <w:sz w:val="28"/>
          <w:szCs w:val="28"/>
        </w:rPr>
        <w:t xml:space="preserve">dditional notes: </w:t>
      </w:r>
      <w:sdt>
        <w:sdtPr>
          <w:rPr>
            <w:bCs/>
            <w:color w:val="2E3192" w:themeColor="text1"/>
            <w:sz w:val="20"/>
            <w:szCs w:val="20"/>
          </w:rPr>
          <w:id w:val="-1279875383"/>
          <w:placeholder>
            <w:docPart w:val="1EBD6C5DB2584116B484514AD6F7A9CF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</w:p>
    <w:p w14:paraId="083DFA23" w14:textId="36DC4F0B" w:rsidR="003313C6" w:rsidRPr="008F4304" w:rsidRDefault="003313C6" w:rsidP="00D41F76">
      <w:pPr>
        <w:spacing w:before="120"/>
        <w:rPr>
          <w:bCs/>
          <w:color w:val="2E3192" w:themeColor="text1"/>
          <w:sz w:val="28"/>
          <w:szCs w:val="28"/>
        </w:rPr>
      </w:pPr>
      <w:r>
        <w:rPr>
          <w:bCs/>
          <w:sz w:val="28"/>
          <w:szCs w:val="28"/>
        </w:rPr>
        <w:t xml:space="preserve">Has the referral been discussed with the </w:t>
      </w:r>
      <w:r w:rsidR="00D41F76">
        <w:rPr>
          <w:bCs/>
          <w:sz w:val="28"/>
          <w:szCs w:val="28"/>
        </w:rPr>
        <w:t>individual</w:t>
      </w:r>
      <w:r>
        <w:rPr>
          <w:bCs/>
          <w:sz w:val="28"/>
          <w:szCs w:val="28"/>
        </w:rPr>
        <w:t>?</w:t>
      </w:r>
      <w:r>
        <w:rPr>
          <w:bCs/>
          <w:color w:val="2E3192" w:themeColor="text1"/>
          <w:sz w:val="28"/>
          <w:szCs w:val="28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-1026176720"/>
          <w:placeholder>
            <w:docPart w:val="8E881D63922C4A33AC9B6A64AE3F249E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</w:p>
    <w:p w14:paraId="562934B2" w14:textId="5A183FF6" w:rsidR="00EB2565" w:rsidRPr="004D2BB8" w:rsidRDefault="00EB2565" w:rsidP="00D41F76">
      <w:pPr>
        <w:pStyle w:val="Heading4"/>
        <w:spacing w:before="120" w:after="0"/>
        <w:jc w:val="center"/>
        <w:rPr>
          <w:b/>
          <w:bCs w:val="0"/>
          <w:color w:val="auto"/>
          <w:sz w:val="32"/>
          <w:szCs w:val="32"/>
        </w:rPr>
      </w:pPr>
      <w:r>
        <w:rPr>
          <w:b/>
          <w:bCs w:val="0"/>
          <w:color w:val="auto"/>
          <w:sz w:val="32"/>
          <w:szCs w:val="32"/>
        </w:rPr>
        <w:t xml:space="preserve">Contact </w:t>
      </w:r>
      <w:r w:rsidR="00D41F76">
        <w:rPr>
          <w:b/>
          <w:bCs w:val="0"/>
          <w:color w:val="auto"/>
          <w:sz w:val="32"/>
          <w:szCs w:val="32"/>
        </w:rPr>
        <w:t>i</w:t>
      </w:r>
      <w:r>
        <w:rPr>
          <w:b/>
          <w:bCs w:val="0"/>
          <w:color w:val="auto"/>
          <w:sz w:val="32"/>
          <w:szCs w:val="32"/>
        </w:rPr>
        <w:t xml:space="preserve">nformation (if not the </w:t>
      </w:r>
      <w:r w:rsidR="00D41F76">
        <w:rPr>
          <w:b/>
          <w:bCs w:val="0"/>
          <w:color w:val="auto"/>
          <w:sz w:val="32"/>
          <w:szCs w:val="32"/>
        </w:rPr>
        <w:t>individual</w:t>
      </w:r>
      <w:r>
        <w:rPr>
          <w:b/>
          <w:bCs w:val="0"/>
          <w:color w:val="auto"/>
          <w:sz w:val="32"/>
          <w:szCs w:val="32"/>
        </w:rPr>
        <w:t>)</w:t>
      </w:r>
    </w:p>
    <w:p w14:paraId="05D764BD" w14:textId="02A3EBE1" w:rsidR="00EB2565" w:rsidRDefault="00EB2565" w:rsidP="005B5554">
      <w:pPr>
        <w:pStyle w:val="BodyText1"/>
        <w:spacing w:before="120"/>
        <w:rPr>
          <w:bCs/>
          <w:color w:val="2E3192" w:themeColor="text1"/>
          <w:sz w:val="20"/>
          <w:szCs w:val="20"/>
        </w:rPr>
      </w:pPr>
      <w:r w:rsidRPr="00963965">
        <w:rPr>
          <w:sz w:val="28"/>
          <w:szCs w:val="28"/>
        </w:rPr>
        <w:t xml:space="preserve">Primary </w:t>
      </w:r>
      <w:r w:rsidR="00D41F76">
        <w:rPr>
          <w:sz w:val="28"/>
          <w:szCs w:val="28"/>
        </w:rPr>
        <w:t>c</w:t>
      </w:r>
      <w:r w:rsidRPr="00963965">
        <w:rPr>
          <w:sz w:val="28"/>
          <w:szCs w:val="28"/>
        </w:rPr>
        <w:t>ontact:</w:t>
      </w:r>
      <w: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-1316790166"/>
          <w:placeholder>
            <w:docPart w:val="557A7C2BF83A432387255C601488C272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3340527F" w14:textId="77777777" w:rsidR="00EB2565" w:rsidRDefault="00EB2565" w:rsidP="005B5554">
      <w:pPr>
        <w:pStyle w:val="BodyText1"/>
        <w:spacing w:before="120"/>
        <w:rPr>
          <w:bCs/>
          <w:color w:val="2E3192" w:themeColor="text1"/>
          <w:sz w:val="20"/>
          <w:szCs w:val="20"/>
        </w:rPr>
      </w:pPr>
      <w:r w:rsidRPr="00963965">
        <w:rPr>
          <w:bCs/>
          <w:sz w:val="28"/>
          <w:szCs w:val="28"/>
        </w:rPr>
        <w:t xml:space="preserve">Relationship to client: </w:t>
      </w:r>
      <w:sdt>
        <w:sdtPr>
          <w:rPr>
            <w:bCs/>
            <w:color w:val="2E3192" w:themeColor="text1"/>
            <w:sz w:val="20"/>
            <w:szCs w:val="20"/>
          </w:rPr>
          <w:id w:val="1909958201"/>
          <w:placeholder>
            <w:docPart w:val="678585664973487B9B3C6DFAE07BD824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45A98F94" w14:textId="0442A5A0" w:rsidR="00EB2565" w:rsidRDefault="00EB2565" w:rsidP="005B5554">
      <w:pPr>
        <w:pStyle w:val="BodyText1"/>
        <w:spacing w:before="12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POA </w:t>
      </w:r>
      <w:r w:rsidR="00D41F76">
        <w:rPr>
          <w:bCs/>
          <w:sz w:val="28"/>
          <w:szCs w:val="28"/>
        </w:rPr>
        <w:t>h</w:t>
      </w:r>
      <w:r>
        <w:rPr>
          <w:bCs/>
          <w:sz w:val="28"/>
          <w:szCs w:val="28"/>
        </w:rPr>
        <w:t xml:space="preserve">ealth </w:t>
      </w:r>
      <w:r w:rsidR="00D41F76">
        <w:rPr>
          <w:bCs/>
          <w:sz w:val="28"/>
          <w:szCs w:val="28"/>
        </w:rPr>
        <w:t>c</w:t>
      </w:r>
      <w:r>
        <w:rPr>
          <w:bCs/>
          <w:sz w:val="28"/>
          <w:szCs w:val="28"/>
        </w:rPr>
        <w:t xml:space="preserve">are  </w:t>
      </w:r>
      <w:sdt>
        <w:sdtPr>
          <w:rPr>
            <w:bCs/>
            <w:sz w:val="28"/>
            <w:szCs w:val="28"/>
          </w:rPr>
          <w:id w:val="-153691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Cs/>
              <w:sz w:val="28"/>
              <w:szCs w:val="28"/>
            </w:rPr>
            <w:t>☐</w:t>
          </w:r>
        </w:sdtContent>
      </w:sdt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 xml:space="preserve">POA </w:t>
      </w:r>
      <w:r w:rsidR="00D41F76">
        <w:rPr>
          <w:bCs/>
          <w:sz w:val="28"/>
          <w:szCs w:val="28"/>
        </w:rPr>
        <w:t>f</w:t>
      </w:r>
      <w:r>
        <w:rPr>
          <w:bCs/>
          <w:sz w:val="28"/>
          <w:szCs w:val="28"/>
        </w:rPr>
        <w:t xml:space="preserve">inancial  </w:t>
      </w:r>
      <w:sdt>
        <w:sdtPr>
          <w:rPr>
            <w:bCs/>
            <w:sz w:val="28"/>
            <w:szCs w:val="28"/>
          </w:rPr>
          <w:id w:val="117115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Cs/>
              <w:sz w:val="28"/>
              <w:szCs w:val="28"/>
            </w:rPr>
            <w:t>☐</w:t>
          </w:r>
        </w:sdtContent>
      </w:sdt>
      <w:r>
        <w:rPr>
          <w:bCs/>
          <w:sz w:val="28"/>
          <w:szCs w:val="28"/>
        </w:rPr>
        <w:t xml:space="preserve"> </w:t>
      </w:r>
    </w:p>
    <w:p w14:paraId="14F5F882" w14:textId="77777777" w:rsidR="00EB2565" w:rsidRDefault="00EB2565" w:rsidP="005B5554">
      <w:pPr>
        <w:pStyle w:val="BodyText1"/>
        <w:spacing w:before="120"/>
        <w:rPr>
          <w:bCs/>
          <w:color w:val="2E3192" w:themeColor="text1"/>
          <w:sz w:val="20"/>
          <w:szCs w:val="20"/>
        </w:rPr>
      </w:pPr>
      <w:r>
        <w:rPr>
          <w:bCs/>
          <w:sz w:val="28"/>
          <w:szCs w:val="28"/>
        </w:rPr>
        <w:t xml:space="preserve">Phone number: </w:t>
      </w:r>
      <w:sdt>
        <w:sdtPr>
          <w:rPr>
            <w:bCs/>
            <w:color w:val="2E3192" w:themeColor="text1"/>
            <w:sz w:val="20"/>
            <w:szCs w:val="20"/>
          </w:rPr>
          <w:id w:val="1702517877"/>
          <w:placeholder>
            <w:docPart w:val="B63E99EF7F9247ECA2032562C65181AF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3B4B619A" w14:textId="77777777" w:rsidR="00EB2565" w:rsidRPr="008E4970" w:rsidRDefault="00EB2565" w:rsidP="005B5554">
      <w:pPr>
        <w:pStyle w:val="BodyText1"/>
        <w:spacing w:before="120"/>
        <w:rPr>
          <w:sz w:val="28"/>
          <w:szCs w:val="28"/>
        </w:rPr>
      </w:pPr>
      <w:r w:rsidRPr="008E4970">
        <w:rPr>
          <w:bCs/>
          <w:sz w:val="28"/>
          <w:szCs w:val="28"/>
        </w:rPr>
        <w:t>Email</w:t>
      </w:r>
      <w:r>
        <w:rPr>
          <w:bCs/>
          <w:sz w:val="28"/>
          <w:szCs w:val="28"/>
        </w:rPr>
        <w:t xml:space="preserve">: </w:t>
      </w:r>
      <w:sdt>
        <w:sdtPr>
          <w:rPr>
            <w:bCs/>
            <w:color w:val="2E3192" w:themeColor="text1"/>
            <w:sz w:val="20"/>
            <w:szCs w:val="20"/>
          </w:rPr>
          <w:id w:val="1934707863"/>
          <w:placeholder>
            <w:docPart w:val="25855B375D4E44CAB393E69902FD131A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</w:p>
    <w:p w14:paraId="59D54BDE" w14:textId="77777777" w:rsidR="005B5554" w:rsidRDefault="005B5554" w:rsidP="005B5554">
      <w:pPr>
        <w:pStyle w:val="BodyText1"/>
        <w:spacing w:before="120"/>
        <w:rPr>
          <w:sz w:val="28"/>
          <w:szCs w:val="28"/>
        </w:rPr>
      </w:pPr>
    </w:p>
    <w:p w14:paraId="2CE7A8A2" w14:textId="1FF374D1" w:rsidR="001136FC" w:rsidRPr="001136FC" w:rsidRDefault="001136FC" w:rsidP="005B5554">
      <w:pPr>
        <w:pStyle w:val="BodyText1"/>
        <w:spacing w:before="120"/>
        <w:rPr>
          <w:bCs/>
          <w:color w:val="2E3192" w:themeColor="text1"/>
          <w:sz w:val="20"/>
          <w:szCs w:val="20"/>
        </w:rPr>
      </w:pPr>
      <w:r>
        <w:rPr>
          <w:sz w:val="28"/>
          <w:szCs w:val="28"/>
        </w:rPr>
        <w:t xml:space="preserve">Additional </w:t>
      </w:r>
      <w:r w:rsidR="00D41F76">
        <w:rPr>
          <w:sz w:val="28"/>
          <w:szCs w:val="28"/>
        </w:rPr>
        <w:t>i</w:t>
      </w:r>
      <w:r>
        <w:rPr>
          <w:sz w:val="28"/>
          <w:szCs w:val="28"/>
        </w:rPr>
        <w:t>nformation that may be helpful:</w:t>
      </w:r>
      <w:r>
        <w:rPr>
          <w:bCs/>
          <w:color w:val="2E3192" w:themeColor="text1"/>
          <w:sz w:val="28"/>
          <w:szCs w:val="28"/>
        </w:rPr>
        <w:t xml:space="preserve"> </w:t>
      </w:r>
      <w:sdt>
        <w:sdtPr>
          <w:rPr>
            <w:bCs/>
            <w:color w:val="2E3192" w:themeColor="text1"/>
            <w:sz w:val="20"/>
            <w:szCs w:val="20"/>
          </w:rPr>
          <w:id w:val="-1669779936"/>
          <w:placeholder>
            <w:docPart w:val="8D8CA1775375434590AC10940CC1F377"/>
          </w:placeholder>
          <w:showingPlcHdr/>
          <w:text/>
        </w:sdtPr>
        <w:sdtEndPr/>
        <w:sdtContent>
          <w:r w:rsidRPr="005B5554">
            <w:rPr>
              <w:rStyle w:val="PlaceholderText"/>
              <w:color w:val="auto"/>
              <w:sz w:val="28"/>
              <w:szCs w:val="28"/>
            </w:rPr>
            <w:t>Click or tap here to enter text.</w:t>
          </w:r>
        </w:sdtContent>
      </w:sdt>
      <w:r>
        <w:rPr>
          <w:bCs/>
          <w:color w:val="2E3192" w:themeColor="text1"/>
          <w:sz w:val="20"/>
          <w:szCs w:val="20"/>
        </w:rPr>
        <w:t xml:space="preserve"> </w:t>
      </w:r>
    </w:p>
    <w:p w14:paraId="4DA2C966" w14:textId="39EDA1C8" w:rsidR="007B3D08" w:rsidRDefault="00CA1F6C" w:rsidP="007B3D08">
      <w:pPr>
        <w:pStyle w:val="AltStatement"/>
      </w:pPr>
      <w:r>
        <w:rPr>
          <w:noProof/>
          <w14:ligatures w14:val="standardContextual"/>
        </w:rPr>
        <mc:AlternateContent>
          <mc:Choice Requires="wps">
            <w:drawing>
              <wp:inline distT="0" distB="0" distL="0" distR="0" wp14:anchorId="0198985B" wp14:editId="5287C1FB">
                <wp:extent cx="6659217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="">
            <w:pict>
              <v:line w14:anchorId="5D483D27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4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" strokecolor="#86c679 [3204]" strokeweight=".5pt">
                <v:stroke joinstyle="miter"/>
                <w10:anchorlock/>
              </v:line>
            </w:pict>
          </mc:Fallback>
        </mc:AlternateContent>
      </w:r>
      <w:r w:rsidRPr="004F3A36">
        <w:t xml:space="preserve">You </w:t>
      </w:r>
      <w:r w:rsidR="007B3D08" w:rsidRPr="00335453">
        <w:t xml:space="preserve">can get this document in other </w:t>
      </w:r>
      <w:r w:rsidR="007B3D08" w:rsidRPr="002865AC">
        <w:t>languages</w:t>
      </w:r>
      <w:r w:rsidR="007B3D08" w:rsidRPr="00335453">
        <w:t xml:space="preserve">, large print, braille or a format you prefer free </w:t>
      </w:r>
      <w:r w:rsidR="007B3D08" w:rsidRPr="00335453">
        <w:lastRenderedPageBreak/>
        <w:t xml:space="preserve">of charge. Contact the </w:t>
      </w:r>
      <w:r w:rsidR="007B3D08">
        <w:t>Aging and People with Disabilities</w:t>
      </w:r>
      <w:r w:rsidR="007B3D08" w:rsidRPr="00335453">
        <w:t xml:space="preserve"> at </w:t>
      </w:r>
      <w:hyperlink r:id="rId16" w:history="1">
        <w:r w:rsidR="007B3D08" w:rsidRPr="003C5BDC">
          <w:rPr>
            <w:rStyle w:val="Hyperlink"/>
          </w:rPr>
          <w:t>apd.ltss@odhs.oregon.gov</w:t>
        </w:r>
      </w:hyperlink>
      <w:r w:rsidR="007B3D08">
        <w:t xml:space="preserve"> </w:t>
      </w:r>
      <w:r w:rsidR="007B3D08" w:rsidRPr="00335453">
        <w:t xml:space="preserve">or </w:t>
      </w:r>
      <w:r w:rsidR="007B3D08" w:rsidRPr="00B1338F">
        <w:rPr>
          <w:rStyle w:val="Hyperlink"/>
        </w:rPr>
        <w:t>503-945-5600</w:t>
      </w:r>
      <w:r w:rsidR="007B3D08" w:rsidRPr="00335453">
        <w:t>. We accept all relay calls</w:t>
      </w:r>
      <w:r w:rsidRPr="004F3A36">
        <w:t>.</w:t>
      </w:r>
      <w:r w:rsidRPr="00335453">
        <w:t xml:space="preserve"> </w:t>
      </w:r>
    </w:p>
    <w:p w14:paraId="0D48A965" w14:textId="77777777" w:rsidR="007B3D08" w:rsidRPr="00742050" w:rsidRDefault="007B3D08" w:rsidP="007B3D08">
      <w:pPr>
        <w:pStyle w:val="BodyText1"/>
      </w:pPr>
      <w:r>
        <w:rPr>
          <w:noProof/>
        </w:rPr>
        <w:drawing>
          <wp:inline distT="0" distB="0" distL="0" distR="0" wp14:anchorId="36A322BA" wp14:editId="4D919F6C">
            <wp:extent cx="2035380" cy="340360"/>
            <wp:effectExtent l="0" t="0" r="3175" b="2540"/>
            <wp:docPr id="979105544" name="Picture 2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105544" name="Picture 2" descr="Oregon Department of Human Services logo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230" cy="34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74FEC" w14:textId="77777777" w:rsidR="007B3D08" w:rsidRPr="006A3128" w:rsidRDefault="007B3D08" w:rsidP="007B3D08">
      <w:pPr>
        <w:pStyle w:val="LastPageProgramInfoBox"/>
        <w:rPr>
          <w:b/>
          <w:bCs/>
        </w:rPr>
      </w:pPr>
      <w:r w:rsidRPr="006A3128">
        <w:rPr>
          <w:b/>
          <w:bCs/>
        </w:rPr>
        <w:t>Aging and People with Disabilties</w:t>
      </w:r>
    </w:p>
    <w:p w14:paraId="42E1EE78" w14:textId="77777777" w:rsidR="007B3D08" w:rsidRPr="00F53151" w:rsidRDefault="007B3D08" w:rsidP="007B3D08">
      <w:pPr>
        <w:pStyle w:val="LastPageProgramInfoBox"/>
      </w:pPr>
      <w:r>
        <w:t>Medicaid Services and Supports</w:t>
      </w:r>
    </w:p>
    <w:p w14:paraId="70865459" w14:textId="77777777" w:rsidR="007B3D08" w:rsidRPr="00F53151" w:rsidRDefault="007B3D08" w:rsidP="007B3D08">
      <w:pPr>
        <w:pStyle w:val="LastPageProgramInfoBox"/>
      </w:pPr>
      <w:r>
        <w:t>500 Summer St. NE, E-10</w:t>
      </w:r>
    </w:p>
    <w:p w14:paraId="6C5EC39B" w14:textId="77777777" w:rsidR="007B3D08" w:rsidRPr="00F53151" w:rsidRDefault="007B3D08" w:rsidP="007B3D08">
      <w:pPr>
        <w:pStyle w:val="LastPageProgramInfoBox"/>
      </w:pPr>
      <w:r>
        <w:t>Salem, OR 97301-1076</w:t>
      </w:r>
    </w:p>
    <w:p w14:paraId="0A82F318" w14:textId="77777777" w:rsidR="007B3D08" w:rsidRPr="00F53151" w:rsidRDefault="007B3D08" w:rsidP="007B3D08">
      <w:pPr>
        <w:pStyle w:val="LastPageProgramInfoBox"/>
      </w:pPr>
      <w:r>
        <w:t>503-945-5600</w:t>
      </w:r>
    </w:p>
    <w:p w14:paraId="5CB494D7" w14:textId="77777777" w:rsidR="007B3D08" w:rsidRPr="00F53151" w:rsidRDefault="007B3D08" w:rsidP="007B3D08">
      <w:pPr>
        <w:pStyle w:val="LastPageProgramInfoBox"/>
      </w:pPr>
      <w:hyperlink r:id="rId18" w:history="1">
        <w:r w:rsidRPr="003C5BDC">
          <w:rPr>
            <w:rStyle w:val="Hyperlink"/>
          </w:rPr>
          <w:t>odhs.info@odhs.oregon.gov</w:t>
        </w:r>
      </w:hyperlink>
      <w:r>
        <w:t xml:space="preserve"> </w:t>
      </w:r>
    </w:p>
    <w:p w14:paraId="16BEF3FE" w14:textId="77777777" w:rsidR="007B3D08" w:rsidRPr="0017400F" w:rsidRDefault="007B3D08" w:rsidP="007B3D08">
      <w:pPr>
        <w:pStyle w:val="LastPageProgramInfoBox"/>
        <w:rPr>
          <w:rStyle w:val="Hyperlink"/>
        </w:rPr>
      </w:pPr>
      <w:hyperlink r:id="rId19" w:history="1">
        <w:r w:rsidRPr="008552E7">
          <w:rPr>
            <w:rStyle w:val="Hyperlink"/>
          </w:rPr>
          <w:t>www.oregon.gov/odhs</w:t>
        </w:r>
      </w:hyperlink>
      <w:r>
        <w:rPr>
          <w:rStyle w:val="Hyperlink"/>
        </w:rPr>
        <w:t xml:space="preserve"> </w:t>
      </w:r>
    </w:p>
    <w:p w14:paraId="5C98ABD8" w14:textId="77777777" w:rsidR="007B3D08" w:rsidRDefault="007B3D08" w:rsidP="007B3D08">
      <w:pPr>
        <w:pStyle w:val="AltStatement"/>
        <w:spacing w:before="0" w:after="0"/>
      </w:pPr>
    </w:p>
    <w:p w14:paraId="5386CD3B" w14:textId="79151C5A" w:rsidR="007B3D08" w:rsidRPr="002139DA" w:rsidRDefault="007B3D08" w:rsidP="007B3D08">
      <w:pPr>
        <w:pStyle w:val="AltStatement"/>
        <w:spacing w:before="120" w:after="120"/>
      </w:pPr>
    </w:p>
    <w:sectPr w:rsidR="007B3D08" w:rsidRPr="002139DA" w:rsidSect="00E8769C">
      <w:type w:val="continuous"/>
      <w:pgSz w:w="12240" w:h="15840"/>
      <w:pgMar w:top="720" w:right="720" w:bottom="1350" w:left="720" w:header="720" w:footer="4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32A14" w14:textId="77777777" w:rsidR="000C03DA" w:rsidRDefault="000C03DA" w:rsidP="00F129E9">
      <w:r>
        <w:separator/>
      </w:r>
    </w:p>
    <w:p w14:paraId="674226F1" w14:textId="77777777" w:rsidR="000C03DA" w:rsidRDefault="000C03DA" w:rsidP="00F129E9"/>
    <w:p w14:paraId="6FDCD80B" w14:textId="77777777" w:rsidR="000C03DA" w:rsidRDefault="000C03DA" w:rsidP="00F129E9"/>
    <w:p w14:paraId="06591ECD" w14:textId="77777777" w:rsidR="000C03DA" w:rsidRDefault="000C03DA" w:rsidP="00F129E9"/>
  </w:endnote>
  <w:endnote w:type="continuationSeparator" w:id="0">
    <w:p w14:paraId="165C18EA" w14:textId="77777777" w:rsidR="000C03DA" w:rsidRDefault="000C03DA" w:rsidP="00F129E9">
      <w:r>
        <w:continuationSeparator/>
      </w:r>
    </w:p>
    <w:p w14:paraId="6634961B" w14:textId="77777777" w:rsidR="000C03DA" w:rsidRDefault="000C03DA" w:rsidP="00F129E9"/>
    <w:p w14:paraId="0A6F867E" w14:textId="77777777" w:rsidR="000C03DA" w:rsidRDefault="000C03DA" w:rsidP="00F129E9"/>
    <w:p w14:paraId="73874CD6" w14:textId="77777777" w:rsidR="000C03DA" w:rsidRDefault="000C03DA" w:rsidP="00F129E9"/>
  </w:endnote>
  <w:endnote w:type="continuationNotice" w:id="1">
    <w:p w14:paraId="77A38C47" w14:textId="77777777" w:rsidR="000C03DA" w:rsidRDefault="000C03DA" w:rsidP="00F129E9"/>
    <w:p w14:paraId="5849658B" w14:textId="77777777" w:rsidR="000C03DA" w:rsidRDefault="000C03DA" w:rsidP="00F129E9"/>
    <w:p w14:paraId="12C9791D" w14:textId="77777777" w:rsidR="000C03DA" w:rsidRDefault="000C03DA" w:rsidP="00F129E9"/>
    <w:p w14:paraId="56380B6D" w14:textId="77777777" w:rsidR="000C03DA" w:rsidRDefault="000C03DA" w:rsidP="00F12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09F91666-E335-4D13-B760-32990EB06DAA}"/>
    <w:embedBold r:id="rId2" w:fontKey="{997818E7-CB7D-485D-A79F-F77F628FAC4D}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3" w:fontKey="{636B8D39-BCFC-424F-AE3C-3948F68A3936}"/>
    <w:embedBold r:id="rId4" w:fontKey="{9A319BD1-5D69-4843-AA6A-E03D1102CC7C}"/>
    <w:embedItalic r:id="rId5" w:fontKey="{1ACDC02A-B7CA-4597-AF6F-B1E2AA1683BA}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  <w:embedRegular r:id="rId6" w:fontKey="{59B9EB13-E31E-403D-A250-A938E3C736B9}"/>
    <w:embedBold r:id="rId7" w:fontKey="{59F2E93C-65B1-40DE-9651-E163043B1134}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EB827044-3DEB-4852-8621-0723C41C6BF8}"/>
  </w:font>
  <w:font w:name="Aptos">
    <w:charset w:val="00"/>
    <w:family w:val="swiss"/>
    <w:pitch w:val="variable"/>
    <w:sig w:usb0="20000287" w:usb1="00000003" w:usb2="00000000" w:usb3="00000000" w:csb0="0000019F" w:csb1="00000000"/>
    <w:embedBold r:id="rId9" w:fontKey="{48CB4A5C-6820-4743-8733-A340A9A3C36C}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  <w:embedRegular r:id="rId10" w:fontKey="{1214F38A-81B3-49DA-8ABD-C4A2C5EBFF85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1" w:subsetted="1" w:fontKey="{54D501BE-DDCB-47F4-BE4E-2AD31D9C93FC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1A58ABB6-E107-4C12-8072-FB9F37951AF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139220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13610BF" w14:textId="4143BA24" w:rsidR="000867FD" w:rsidRDefault="000867FD" w:rsidP="00F129E9">
            <w:pPr>
              <w:pStyle w:val="Footer"/>
            </w:pPr>
            <w:r w:rsidRPr="00F129E9">
              <w:t xml:space="preserve">Page </w:t>
            </w:r>
            <w:r w:rsidRPr="00F129E9">
              <w:fldChar w:fldCharType="begin"/>
            </w:r>
            <w:r w:rsidRPr="00F129E9">
              <w:instrText xml:space="preserve"> PAGE </w:instrText>
            </w:r>
            <w:r w:rsidRPr="00F129E9">
              <w:fldChar w:fldCharType="separate"/>
            </w:r>
            <w:r w:rsidRPr="00F129E9">
              <w:t>2</w:t>
            </w:r>
            <w:r w:rsidRPr="00F129E9">
              <w:fldChar w:fldCharType="end"/>
            </w:r>
            <w:r w:rsidRPr="00F129E9">
              <w:t xml:space="preserve"> of </w:t>
            </w:r>
            <w:r w:rsidR="00E81AC5">
              <w:fldChar w:fldCharType="begin"/>
            </w:r>
            <w:r w:rsidR="00E81AC5">
              <w:instrText xml:space="preserve"> NUMPAGES  </w:instrText>
            </w:r>
            <w:r w:rsidR="00E81AC5">
              <w:fldChar w:fldCharType="separate"/>
            </w:r>
            <w:r w:rsidRPr="00F129E9">
              <w:t>2</w:t>
            </w:r>
            <w:r w:rsidR="00E81AC5">
              <w:fldChar w:fldCharType="end"/>
            </w:r>
          </w:p>
        </w:sdtContent>
      </w:sdt>
    </w:sdtContent>
  </w:sdt>
  <w:p w14:paraId="0D14C8B9" w14:textId="03D6C451" w:rsidR="00B934F2" w:rsidRDefault="00B934F2" w:rsidP="00F12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C4A69" w14:textId="3AEAEB31" w:rsidR="00B934F2" w:rsidRDefault="00F77C55" w:rsidP="00F129E9">
    <w:pPr>
      <w:pStyle w:val="Footer"/>
    </w:pPr>
    <w:r w:rsidRPr="00AE51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E31B8A" w14:textId="77777777" w:rsidR="000C03DA" w:rsidRDefault="000C03DA" w:rsidP="00F129E9">
      <w:r>
        <w:separator/>
      </w:r>
    </w:p>
    <w:p w14:paraId="49A4625C" w14:textId="77777777" w:rsidR="000C03DA" w:rsidRDefault="000C03DA" w:rsidP="00F129E9"/>
    <w:p w14:paraId="425E4C79" w14:textId="77777777" w:rsidR="000C03DA" w:rsidRDefault="000C03DA" w:rsidP="00F129E9"/>
    <w:p w14:paraId="36A88AC2" w14:textId="77777777" w:rsidR="000C03DA" w:rsidRDefault="000C03DA" w:rsidP="00F129E9"/>
  </w:footnote>
  <w:footnote w:type="continuationSeparator" w:id="0">
    <w:p w14:paraId="019D5F13" w14:textId="77777777" w:rsidR="000C03DA" w:rsidRDefault="000C03DA" w:rsidP="00F129E9">
      <w:r>
        <w:continuationSeparator/>
      </w:r>
    </w:p>
    <w:p w14:paraId="0D550F62" w14:textId="77777777" w:rsidR="000C03DA" w:rsidRDefault="000C03DA" w:rsidP="00F129E9"/>
    <w:p w14:paraId="133BCDEA" w14:textId="77777777" w:rsidR="000C03DA" w:rsidRDefault="000C03DA" w:rsidP="00F129E9"/>
    <w:p w14:paraId="78574888" w14:textId="77777777" w:rsidR="000C03DA" w:rsidRDefault="000C03DA" w:rsidP="00F129E9"/>
  </w:footnote>
  <w:footnote w:type="continuationNotice" w:id="1">
    <w:p w14:paraId="0FCE6226" w14:textId="77777777" w:rsidR="000C03DA" w:rsidRDefault="000C03DA" w:rsidP="00F129E9"/>
    <w:p w14:paraId="7B97F4DD" w14:textId="77777777" w:rsidR="000C03DA" w:rsidRDefault="000C03DA" w:rsidP="00F129E9"/>
    <w:p w14:paraId="0F99B0CF" w14:textId="77777777" w:rsidR="000C03DA" w:rsidRDefault="000C03DA" w:rsidP="00F129E9"/>
    <w:p w14:paraId="1620A5AE" w14:textId="77777777" w:rsidR="000C03DA" w:rsidRDefault="000C03DA" w:rsidP="00F129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890E3B"/>
    <w:multiLevelType w:val="hybridMultilevel"/>
    <w:tmpl w:val="48AC6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DAE289E"/>
    <w:multiLevelType w:val="multilevel"/>
    <w:tmpl w:val="226A8DC4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3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A96E49"/>
    <w:multiLevelType w:val="hybridMultilevel"/>
    <w:tmpl w:val="6C624290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37" w15:restartNumberingAfterBreak="0">
    <w:nsid w:val="6C2E663F"/>
    <w:multiLevelType w:val="hybridMultilevel"/>
    <w:tmpl w:val="A2B80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E31B9"/>
    <w:multiLevelType w:val="multilevel"/>
    <w:tmpl w:val="FD24F246"/>
    <w:numStyleLink w:val="Style1"/>
  </w:abstractNum>
  <w:abstractNum w:abstractNumId="40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8"/>
  </w:num>
  <w:num w:numId="15" w16cid:durableId="1128282644">
    <w:abstractNumId w:val="19"/>
  </w:num>
  <w:num w:numId="16" w16cid:durableId="819227236">
    <w:abstractNumId w:val="28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3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4"/>
  </w:num>
  <w:num w:numId="28" w16cid:durableId="523178957">
    <w:abstractNumId w:val="13"/>
  </w:num>
  <w:num w:numId="29" w16cid:durableId="2102294116">
    <w:abstractNumId w:val="35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40"/>
  </w:num>
  <w:num w:numId="34" w16cid:durableId="1540703377">
    <w:abstractNumId w:val="15"/>
  </w:num>
  <w:num w:numId="35" w16cid:durableId="513344337">
    <w:abstractNumId w:val="39"/>
  </w:num>
  <w:num w:numId="36" w16cid:durableId="1651709551">
    <w:abstractNumId w:val="24"/>
  </w:num>
  <w:num w:numId="37" w16cid:durableId="128473793">
    <w:abstractNumId w:val="31"/>
  </w:num>
  <w:num w:numId="38" w16cid:durableId="1815178923">
    <w:abstractNumId w:val="32"/>
  </w:num>
  <w:num w:numId="39" w16cid:durableId="865555260">
    <w:abstractNumId w:val="36"/>
  </w:num>
  <w:num w:numId="40" w16cid:durableId="662128767">
    <w:abstractNumId w:val="37"/>
  </w:num>
  <w:num w:numId="41" w16cid:durableId="19492551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TrueTypeFonts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0A89"/>
    <w:rsid w:val="000171AD"/>
    <w:rsid w:val="000228C4"/>
    <w:rsid w:val="00023303"/>
    <w:rsid w:val="000243B1"/>
    <w:rsid w:val="00025097"/>
    <w:rsid w:val="000319A8"/>
    <w:rsid w:val="00032BEC"/>
    <w:rsid w:val="0004263D"/>
    <w:rsid w:val="00046220"/>
    <w:rsid w:val="0005373E"/>
    <w:rsid w:val="00055FCA"/>
    <w:rsid w:val="00057801"/>
    <w:rsid w:val="000617FA"/>
    <w:rsid w:val="00061BE6"/>
    <w:rsid w:val="00062A55"/>
    <w:rsid w:val="000631B7"/>
    <w:rsid w:val="00067B31"/>
    <w:rsid w:val="0007050B"/>
    <w:rsid w:val="000710D6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7FD"/>
    <w:rsid w:val="000868FA"/>
    <w:rsid w:val="00091DA8"/>
    <w:rsid w:val="000A0FB4"/>
    <w:rsid w:val="000A44B9"/>
    <w:rsid w:val="000A4B17"/>
    <w:rsid w:val="000A5682"/>
    <w:rsid w:val="000B4880"/>
    <w:rsid w:val="000B778A"/>
    <w:rsid w:val="000C03DA"/>
    <w:rsid w:val="000C1471"/>
    <w:rsid w:val="000C1C28"/>
    <w:rsid w:val="000C3406"/>
    <w:rsid w:val="000D0AF2"/>
    <w:rsid w:val="000D1229"/>
    <w:rsid w:val="000D14E8"/>
    <w:rsid w:val="000D5656"/>
    <w:rsid w:val="000D729E"/>
    <w:rsid w:val="000E1128"/>
    <w:rsid w:val="000E247B"/>
    <w:rsid w:val="000E62C6"/>
    <w:rsid w:val="000E7379"/>
    <w:rsid w:val="000F7324"/>
    <w:rsid w:val="00101ECC"/>
    <w:rsid w:val="00112AFA"/>
    <w:rsid w:val="001136FC"/>
    <w:rsid w:val="0011683D"/>
    <w:rsid w:val="00117390"/>
    <w:rsid w:val="00117742"/>
    <w:rsid w:val="001255B3"/>
    <w:rsid w:val="00126449"/>
    <w:rsid w:val="0012719F"/>
    <w:rsid w:val="00137F04"/>
    <w:rsid w:val="001406A5"/>
    <w:rsid w:val="00142366"/>
    <w:rsid w:val="0014263E"/>
    <w:rsid w:val="00145962"/>
    <w:rsid w:val="00152D87"/>
    <w:rsid w:val="00153FC9"/>
    <w:rsid w:val="001551A5"/>
    <w:rsid w:val="0016149E"/>
    <w:rsid w:val="0016510F"/>
    <w:rsid w:val="00172EE2"/>
    <w:rsid w:val="0017400F"/>
    <w:rsid w:val="00174E6B"/>
    <w:rsid w:val="0017534F"/>
    <w:rsid w:val="00180D46"/>
    <w:rsid w:val="00184D6B"/>
    <w:rsid w:val="00184E1F"/>
    <w:rsid w:val="001859E7"/>
    <w:rsid w:val="001861BE"/>
    <w:rsid w:val="00186776"/>
    <w:rsid w:val="00187453"/>
    <w:rsid w:val="001954C0"/>
    <w:rsid w:val="00195F6C"/>
    <w:rsid w:val="001A4271"/>
    <w:rsid w:val="001B0202"/>
    <w:rsid w:val="001B0E80"/>
    <w:rsid w:val="001B453D"/>
    <w:rsid w:val="001C0337"/>
    <w:rsid w:val="001C3114"/>
    <w:rsid w:val="001D1E2F"/>
    <w:rsid w:val="001E006A"/>
    <w:rsid w:val="001E15D1"/>
    <w:rsid w:val="001F1838"/>
    <w:rsid w:val="001F3CAF"/>
    <w:rsid w:val="001F5FA9"/>
    <w:rsid w:val="001F78D0"/>
    <w:rsid w:val="00200103"/>
    <w:rsid w:val="002003E4"/>
    <w:rsid w:val="00200C6E"/>
    <w:rsid w:val="002119D7"/>
    <w:rsid w:val="002139DA"/>
    <w:rsid w:val="002166E9"/>
    <w:rsid w:val="00216C13"/>
    <w:rsid w:val="00216C3F"/>
    <w:rsid w:val="002204E2"/>
    <w:rsid w:val="00221EAC"/>
    <w:rsid w:val="002272EE"/>
    <w:rsid w:val="0022769A"/>
    <w:rsid w:val="00233B19"/>
    <w:rsid w:val="00236F86"/>
    <w:rsid w:val="002379AC"/>
    <w:rsid w:val="002442DE"/>
    <w:rsid w:val="002448CB"/>
    <w:rsid w:val="00245A55"/>
    <w:rsid w:val="00252794"/>
    <w:rsid w:val="002537F5"/>
    <w:rsid w:val="002542C4"/>
    <w:rsid w:val="00264AA8"/>
    <w:rsid w:val="0026554E"/>
    <w:rsid w:val="00265CF0"/>
    <w:rsid w:val="00267DD0"/>
    <w:rsid w:val="00271D57"/>
    <w:rsid w:val="00273925"/>
    <w:rsid w:val="0027610E"/>
    <w:rsid w:val="00277C0B"/>
    <w:rsid w:val="00280857"/>
    <w:rsid w:val="0028357F"/>
    <w:rsid w:val="002865AC"/>
    <w:rsid w:val="002873BC"/>
    <w:rsid w:val="0029041B"/>
    <w:rsid w:val="00290F60"/>
    <w:rsid w:val="00295BF5"/>
    <w:rsid w:val="002B6ADD"/>
    <w:rsid w:val="002C4EBD"/>
    <w:rsid w:val="002C67D4"/>
    <w:rsid w:val="002C7B2F"/>
    <w:rsid w:val="002D0733"/>
    <w:rsid w:val="002D5A91"/>
    <w:rsid w:val="002E0200"/>
    <w:rsid w:val="002E0AB5"/>
    <w:rsid w:val="002E10C7"/>
    <w:rsid w:val="002E16F7"/>
    <w:rsid w:val="002E37B6"/>
    <w:rsid w:val="002E3A88"/>
    <w:rsid w:val="002E5587"/>
    <w:rsid w:val="002F15C4"/>
    <w:rsid w:val="002F3F4C"/>
    <w:rsid w:val="002F46FA"/>
    <w:rsid w:val="002F55BB"/>
    <w:rsid w:val="002F7E40"/>
    <w:rsid w:val="00306346"/>
    <w:rsid w:val="003156D3"/>
    <w:rsid w:val="003213A0"/>
    <w:rsid w:val="00325CF6"/>
    <w:rsid w:val="00326440"/>
    <w:rsid w:val="00327B04"/>
    <w:rsid w:val="003313C6"/>
    <w:rsid w:val="00332EC7"/>
    <w:rsid w:val="003339DE"/>
    <w:rsid w:val="00335453"/>
    <w:rsid w:val="00337A69"/>
    <w:rsid w:val="0034039C"/>
    <w:rsid w:val="0034647E"/>
    <w:rsid w:val="00347FD2"/>
    <w:rsid w:val="00354DFD"/>
    <w:rsid w:val="00360B9D"/>
    <w:rsid w:val="003618A4"/>
    <w:rsid w:val="003668DF"/>
    <w:rsid w:val="00366DE6"/>
    <w:rsid w:val="0037087E"/>
    <w:rsid w:val="00375030"/>
    <w:rsid w:val="0039075B"/>
    <w:rsid w:val="00393F92"/>
    <w:rsid w:val="0039415B"/>
    <w:rsid w:val="00396D07"/>
    <w:rsid w:val="003A02DD"/>
    <w:rsid w:val="003A46C3"/>
    <w:rsid w:val="003A6AFD"/>
    <w:rsid w:val="003B64E8"/>
    <w:rsid w:val="003C1977"/>
    <w:rsid w:val="003C44BB"/>
    <w:rsid w:val="003D0113"/>
    <w:rsid w:val="003D2DEC"/>
    <w:rsid w:val="003D6495"/>
    <w:rsid w:val="003D72CA"/>
    <w:rsid w:val="003D7E6A"/>
    <w:rsid w:val="003E1832"/>
    <w:rsid w:val="003E3249"/>
    <w:rsid w:val="003F151B"/>
    <w:rsid w:val="003F5FEE"/>
    <w:rsid w:val="003F78A3"/>
    <w:rsid w:val="004100F8"/>
    <w:rsid w:val="0041758F"/>
    <w:rsid w:val="00420671"/>
    <w:rsid w:val="0042628D"/>
    <w:rsid w:val="004316F6"/>
    <w:rsid w:val="004321E2"/>
    <w:rsid w:val="00432549"/>
    <w:rsid w:val="004339F3"/>
    <w:rsid w:val="00435BF3"/>
    <w:rsid w:val="00437AB6"/>
    <w:rsid w:val="004442F2"/>
    <w:rsid w:val="00444A1E"/>
    <w:rsid w:val="00451EB7"/>
    <w:rsid w:val="00455C82"/>
    <w:rsid w:val="00457049"/>
    <w:rsid w:val="00457F62"/>
    <w:rsid w:val="00461921"/>
    <w:rsid w:val="00464A6C"/>
    <w:rsid w:val="0046581C"/>
    <w:rsid w:val="00465F78"/>
    <w:rsid w:val="00471C48"/>
    <w:rsid w:val="0047219F"/>
    <w:rsid w:val="00476587"/>
    <w:rsid w:val="00476F25"/>
    <w:rsid w:val="00484CAF"/>
    <w:rsid w:val="004869DA"/>
    <w:rsid w:val="00487120"/>
    <w:rsid w:val="00491EBB"/>
    <w:rsid w:val="004A4AC0"/>
    <w:rsid w:val="004C1C12"/>
    <w:rsid w:val="004C4959"/>
    <w:rsid w:val="004C7288"/>
    <w:rsid w:val="004C7316"/>
    <w:rsid w:val="004D3011"/>
    <w:rsid w:val="004D41B6"/>
    <w:rsid w:val="004E14A1"/>
    <w:rsid w:val="004F01CD"/>
    <w:rsid w:val="004F2FCA"/>
    <w:rsid w:val="004F3A36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3BBC"/>
    <w:rsid w:val="005171C8"/>
    <w:rsid w:val="00526BB2"/>
    <w:rsid w:val="005323F7"/>
    <w:rsid w:val="005357E7"/>
    <w:rsid w:val="00537F8D"/>
    <w:rsid w:val="00540BB4"/>
    <w:rsid w:val="005512A9"/>
    <w:rsid w:val="00557A95"/>
    <w:rsid w:val="00561510"/>
    <w:rsid w:val="00571C08"/>
    <w:rsid w:val="00572485"/>
    <w:rsid w:val="00573225"/>
    <w:rsid w:val="00577935"/>
    <w:rsid w:val="00580623"/>
    <w:rsid w:val="00580F22"/>
    <w:rsid w:val="00581166"/>
    <w:rsid w:val="005829AF"/>
    <w:rsid w:val="00583F43"/>
    <w:rsid w:val="0059472C"/>
    <w:rsid w:val="00594EEE"/>
    <w:rsid w:val="00595AAB"/>
    <w:rsid w:val="00595C43"/>
    <w:rsid w:val="005A6520"/>
    <w:rsid w:val="005B195F"/>
    <w:rsid w:val="005B3504"/>
    <w:rsid w:val="005B5554"/>
    <w:rsid w:val="005B5AD4"/>
    <w:rsid w:val="005B7083"/>
    <w:rsid w:val="005C1D91"/>
    <w:rsid w:val="005C222A"/>
    <w:rsid w:val="005D3D57"/>
    <w:rsid w:val="005E301A"/>
    <w:rsid w:val="005E3EB7"/>
    <w:rsid w:val="005F2077"/>
    <w:rsid w:val="005F438F"/>
    <w:rsid w:val="005F705D"/>
    <w:rsid w:val="00604740"/>
    <w:rsid w:val="0060602E"/>
    <w:rsid w:val="006067F2"/>
    <w:rsid w:val="00610603"/>
    <w:rsid w:val="00610A40"/>
    <w:rsid w:val="00611B53"/>
    <w:rsid w:val="00612615"/>
    <w:rsid w:val="00621224"/>
    <w:rsid w:val="0063064F"/>
    <w:rsid w:val="006559ED"/>
    <w:rsid w:val="00660405"/>
    <w:rsid w:val="00660751"/>
    <w:rsid w:val="00673CFE"/>
    <w:rsid w:val="00682409"/>
    <w:rsid w:val="00686B1B"/>
    <w:rsid w:val="006918AE"/>
    <w:rsid w:val="00692EA3"/>
    <w:rsid w:val="006A4A1E"/>
    <w:rsid w:val="006A5D87"/>
    <w:rsid w:val="006A7AA5"/>
    <w:rsid w:val="006B693C"/>
    <w:rsid w:val="006C09EE"/>
    <w:rsid w:val="006C73BB"/>
    <w:rsid w:val="006D1633"/>
    <w:rsid w:val="006D5875"/>
    <w:rsid w:val="006D70A7"/>
    <w:rsid w:val="006D7693"/>
    <w:rsid w:val="006E025D"/>
    <w:rsid w:val="006E59BB"/>
    <w:rsid w:val="006E612C"/>
    <w:rsid w:val="006E79BE"/>
    <w:rsid w:val="006F3C71"/>
    <w:rsid w:val="006F4B64"/>
    <w:rsid w:val="006F51D7"/>
    <w:rsid w:val="00701583"/>
    <w:rsid w:val="00702BEC"/>
    <w:rsid w:val="00707F23"/>
    <w:rsid w:val="007227D1"/>
    <w:rsid w:val="00723073"/>
    <w:rsid w:val="00723CB4"/>
    <w:rsid w:val="00726CE4"/>
    <w:rsid w:val="00727646"/>
    <w:rsid w:val="00733F79"/>
    <w:rsid w:val="00735108"/>
    <w:rsid w:val="0074003D"/>
    <w:rsid w:val="00740483"/>
    <w:rsid w:val="007407D0"/>
    <w:rsid w:val="00742050"/>
    <w:rsid w:val="0074786C"/>
    <w:rsid w:val="00747BC1"/>
    <w:rsid w:val="00752C8C"/>
    <w:rsid w:val="00754303"/>
    <w:rsid w:val="0075485F"/>
    <w:rsid w:val="00761EFB"/>
    <w:rsid w:val="00761FBD"/>
    <w:rsid w:val="0076467D"/>
    <w:rsid w:val="00775A96"/>
    <w:rsid w:val="00777B0A"/>
    <w:rsid w:val="00782D79"/>
    <w:rsid w:val="007848BE"/>
    <w:rsid w:val="0078490F"/>
    <w:rsid w:val="00793A06"/>
    <w:rsid w:val="00795837"/>
    <w:rsid w:val="00796C2B"/>
    <w:rsid w:val="00797C0E"/>
    <w:rsid w:val="007A673D"/>
    <w:rsid w:val="007B3D08"/>
    <w:rsid w:val="007B6885"/>
    <w:rsid w:val="007B6A1E"/>
    <w:rsid w:val="007B6AFF"/>
    <w:rsid w:val="007C11B1"/>
    <w:rsid w:val="007C4B00"/>
    <w:rsid w:val="007C54C1"/>
    <w:rsid w:val="007C563E"/>
    <w:rsid w:val="007C6CBD"/>
    <w:rsid w:val="007E05DE"/>
    <w:rsid w:val="007E280F"/>
    <w:rsid w:val="007F656B"/>
    <w:rsid w:val="00802A66"/>
    <w:rsid w:val="00804F15"/>
    <w:rsid w:val="00806B38"/>
    <w:rsid w:val="00810CEE"/>
    <w:rsid w:val="008124D8"/>
    <w:rsid w:val="008137F7"/>
    <w:rsid w:val="00822D8F"/>
    <w:rsid w:val="00823B1F"/>
    <w:rsid w:val="00823CAB"/>
    <w:rsid w:val="008246F2"/>
    <w:rsid w:val="00831996"/>
    <w:rsid w:val="00832A66"/>
    <w:rsid w:val="00835F1B"/>
    <w:rsid w:val="00835FCD"/>
    <w:rsid w:val="008428C9"/>
    <w:rsid w:val="00845DAF"/>
    <w:rsid w:val="008468B7"/>
    <w:rsid w:val="00863F52"/>
    <w:rsid w:val="0086404A"/>
    <w:rsid w:val="00866966"/>
    <w:rsid w:val="00874F46"/>
    <w:rsid w:val="00882382"/>
    <w:rsid w:val="00885D0C"/>
    <w:rsid w:val="00886500"/>
    <w:rsid w:val="00887DBC"/>
    <w:rsid w:val="00887F78"/>
    <w:rsid w:val="0089072C"/>
    <w:rsid w:val="00890E98"/>
    <w:rsid w:val="00891EF1"/>
    <w:rsid w:val="0089201D"/>
    <w:rsid w:val="00896849"/>
    <w:rsid w:val="00897E82"/>
    <w:rsid w:val="008A30AA"/>
    <w:rsid w:val="008A7F62"/>
    <w:rsid w:val="008B48A5"/>
    <w:rsid w:val="008C05D4"/>
    <w:rsid w:val="008C26EC"/>
    <w:rsid w:val="008D0959"/>
    <w:rsid w:val="008D26F1"/>
    <w:rsid w:val="008E2F39"/>
    <w:rsid w:val="008E7E72"/>
    <w:rsid w:val="008F58CA"/>
    <w:rsid w:val="008F621C"/>
    <w:rsid w:val="008F76C3"/>
    <w:rsid w:val="009046BC"/>
    <w:rsid w:val="0091160F"/>
    <w:rsid w:val="00912763"/>
    <w:rsid w:val="00917A54"/>
    <w:rsid w:val="009321BC"/>
    <w:rsid w:val="00935B19"/>
    <w:rsid w:val="00936B52"/>
    <w:rsid w:val="009465F3"/>
    <w:rsid w:val="00950ADE"/>
    <w:rsid w:val="009572BD"/>
    <w:rsid w:val="00961095"/>
    <w:rsid w:val="00961449"/>
    <w:rsid w:val="0096698E"/>
    <w:rsid w:val="0097248F"/>
    <w:rsid w:val="009724A4"/>
    <w:rsid w:val="00972B98"/>
    <w:rsid w:val="0097454A"/>
    <w:rsid w:val="00975BBB"/>
    <w:rsid w:val="0098091B"/>
    <w:rsid w:val="00983603"/>
    <w:rsid w:val="00992456"/>
    <w:rsid w:val="009A02DA"/>
    <w:rsid w:val="009A62FC"/>
    <w:rsid w:val="009A788A"/>
    <w:rsid w:val="009A7CAF"/>
    <w:rsid w:val="009B0544"/>
    <w:rsid w:val="009B1E90"/>
    <w:rsid w:val="009B3DA9"/>
    <w:rsid w:val="009B52B1"/>
    <w:rsid w:val="009C56A8"/>
    <w:rsid w:val="009D191C"/>
    <w:rsid w:val="009D310B"/>
    <w:rsid w:val="009D35D0"/>
    <w:rsid w:val="009D75A0"/>
    <w:rsid w:val="009E1FE2"/>
    <w:rsid w:val="009E3DCD"/>
    <w:rsid w:val="009E43F8"/>
    <w:rsid w:val="009E4554"/>
    <w:rsid w:val="009E6DCF"/>
    <w:rsid w:val="009F2670"/>
    <w:rsid w:val="009F5693"/>
    <w:rsid w:val="009F72BE"/>
    <w:rsid w:val="00A02DDE"/>
    <w:rsid w:val="00A03EF0"/>
    <w:rsid w:val="00A11D9E"/>
    <w:rsid w:val="00A12050"/>
    <w:rsid w:val="00A1226E"/>
    <w:rsid w:val="00A237D4"/>
    <w:rsid w:val="00A25366"/>
    <w:rsid w:val="00A31687"/>
    <w:rsid w:val="00A32C98"/>
    <w:rsid w:val="00A44527"/>
    <w:rsid w:val="00A52332"/>
    <w:rsid w:val="00A52E85"/>
    <w:rsid w:val="00A5557A"/>
    <w:rsid w:val="00A565C2"/>
    <w:rsid w:val="00A56FF8"/>
    <w:rsid w:val="00A62D8A"/>
    <w:rsid w:val="00A67920"/>
    <w:rsid w:val="00A71B8E"/>
    <w:rsid w:val="00A73EEB"/>
    <w:rsid w:val="00A74B15"/>
    <w:rsid w:val="00A75153"/>
    <w:rsid w:val="00A759FA"/>
    <w:rsid w:val="00A86907"/>
    <w:rsid w:val="00A93C94"/>
    <w:rsid w:val="00A96155"/>
    <w:rsid w:val="00AA74F3"/>
    <w:rsid w:val="00AA7534"/>
    <w:rsid w:val="00AC4CC9"/>
    <w:rsid w:val="00AD34F2"/>
    <w:rsid w:val="00AD5358"/>
    <w:rsid w:val="00AE51D3"/>
    <w:rsid w:val="00AE5E14"/>
    <w:rsid w:val="00AF63E4"/>
    <w:rsid w:val="00AF6E2F"/>
    <w:rsid w:val="00B049E6"/>
    <w:rsid w:val="00B103BC"/>
    <w:rsid w:val="00B12D59"/>
    <w:rsid w:val="00B15AC0"/>
    <w:rsid w:val="00B20B03"/>
    <w:rsid w:val="00B20E49"/>
    <w:rsid w:val="00B21A41"/>
    <w:rsid w:val="00B2370E"/>
    <w:rsid w:val="00B25E07"/>
    <w:rsid w:val="00B2771A"/>
    <w:rsid w:val="00B33886"/>
    <w:rsid w:val="00B33CB6"/>
    <w:rsid w:val="00B403BB"/>
    <w:rsid w:val="00B41836"/>
    <w:rsid w:val="00B53CD1"/>
    <w:rsid w:val="00B53ECE"/>
    <w:rsid w:val="00B56E9B"/>
    <w:rsid w:val="00B60BB3"/>
    <w:rsid w:val="00B6209F"/>
    <w:rsid w:val="00B64B92"/>
    <w:rsid w:val="00B67F6F"/>
    <w:rsid w:val="00B75717"/>
    <w:rsid w:val="00B76336"/>
    <w:rsid w:val="00B9078E"/>
    <w:rsid w:val="00B918C1"/>
    <w:rsid w:val="00B91C88"/>
    <w:rsid w:val="00B934F2"/>
    <w:rsid w:val="00B93FAB"/>
    <w:rsid w:val="00BA1D29"/>
    <w:rsid w:val="00BA3DD1"/>
    <w:rsid w:val="00BA45E1"/>
    <w:rsid w:val="00BC5007"/>
    <w:rsid w:val="00BC5CFE"/>
    <w:rsid w:val="00BD093C"/>
    <w:rsid w:val="00BD24E2"/>
    <w:rsid w:val="00BD2918"/>
    <w:rsid w:val="00BD6AAA"/>
    <w:rsid w:val="00BE0225"/>
    <w:rsid w:val="00BE41C4"/>
    <w:rsid w:val="00BE5F29"/>
    <w:rsid w:val="00BF2BED"/>
    <w:rsid w:val="00BF3496"/>
    <w:rsid w:val="00BF4FEB"/>
    <w:rsid w:val="00BF511A"/>
    <w:rsid w:val="00C06473"/>
    <w:rsid w:val="00C06E8F"/>
    <w:rsid w:val="00C10097"/>
    <w:rsid w:val="00C2319B"/>
    <w:rsid w:val="00C249EA"/>
    <w:rsid w:val="00C278E6"/>
    <w:rsid w:val="00C3036C"/>
    <w:rsid w:val="00C31FAF"/>
    <w:rsid w:val="00C33903"/>
    <w:rsid w:val="00C345B7"/>
    <w:rsid w:val="00C35B30"/>
    <w:rsid w:val="00C4233B"/>
    <w:rsid w:val="00C44588"/>
    <w:rsid w:val="00C46448"/>
    <w:rsid w:val="00C50648"/>
    <w:rsid w:val="00C53194"/>
    <w:rsid w:val="00C56595"/>
    <w:rsid w:val="00C57B08"/>
    <w:rsid w:val="00C61942"/>
    <w:rsid w:val="00C63530"/>
    <w:rsid w:val="00C63B06"/>
    <w:rsid w:val="00C73549"/>
    <w:rsid w:val="00C7612A"/>
    <w:rsid w:val="00C76DB5"/>
    <w:rsid w:val="00C8118F"/>
    <w:rsid w:val="00C840A5"/>
    <w:rsid w:val="00C931B4"/>
    <w:rsid w:val="00CA04BD"/>
    <w:rsid w:val="00CA1F6C"/>
    <w:rsid w:val="00CA32B8"/>
    <w:rsid w:val="00CC2615"/>
    <w:rsid w:val="00CC500A"/>
    <w:rsid w:val="00CD00AC"/>
    <w:rsid w:val="00CD0630"/>
    <w:rsid w:val="00CD1F6E"/>
    <w:rsid w:val="00CD2CBA"/>
    <w:rsid w:val="00CD68E8"/>
    <w:rsid w:val="00CE1AA6"/>
    <w:rsid w:val="00CE3EB4"/>
    <w:rsid w:val="00CF0249"/>
    <w:rsid w:val="00CF1782"/>
    <w:rsid w:val="00CF5995"/>
    <w:rsid w:val="00CF5ADB"/>
    <w:rsid w:val="00CF74F3"/>
    <w:rsid w:val="00D02164"/>
    <w:rsid w:val="00D02CAD"/>
    <w:rsid w:val="00D047C2"/>
    <w:rsid w:val="00D06120"/>
    <w:rsid w:val="00D06281"/>
    <w:rsid w:val="00D0629C"/>
    <w:rsid w:val="00D12057"/>
    <w:rsid w:val="00D125B2"/>
    <w:rsid w:val="00D133D2"/>
    <w:rsid w:val="00D15E09"/>
    <w:rsid w:val="00D224E6"/>
    <w:rsid w:val="00D22CE8"/>
    <w:rsid w:val="00D26802"/>
    <w:rsid w:val="00D33557"/>
    <w:rsid w:val="00D3528C"/>
    <w:rsid w:val="00D3782B"/>
    <w:rsid w:val="00D41F76"/>
    <w:rsid w:val="00D448DF"/>
    <w:rsid w:val="00D51F48"/>
    <w:rsid w:val="00D52AFB"/>
    <w:rsid w:val="00D535C2"/>
    <w:rsid w:val="00D558CD"/>
    <w:rsid w:val="00D57768"/>
    <w:rsid w:val="00D609F2"/>
    <w:rsid w:val="00D61BB5"/>
    <w:rsid w:val="00D64DE1"/>
    <w:rsid w:val="00D70D8B"/>
    <w:rsid w:val="00D75E62"/>
    <w:rsid w:val="00D764D2"/>
    <w:rsid w:val="00D81AE9"/>
    <w:rsid w:val="00D86A75"/>
    <w:rsid w:val="00D9069D"/>
    <w:rsid w:val="00D91242"/>
    <w:rsid w:val="00D94D21"/>
    <w:rsid w:val="00DA16C3"/>
    <w:rsid w:val="00DA1883"/>
    <w:rsid w:val="00DA289D"/>
    <w:rsid w:val="00DA38A2"/>
    <w:rsid w:val="00DA7866"/>
    <w:rsid w:val="00DA7CBA"/>
    <w:rsid w:val="00DA7DEC"/>
    <w:rsid w:val="00DB1091"/>
    <w:rsid w:val="00DB57FE"/>
    <w:rsid w:val="00DB6030"/>
    <w:rsid w:val="00DC47B8"/>
    <w:rsid w:val="00DC6BE4"/>
    <w:rsid w:val="00DD0830"/>
    <w:rsid w:val="00DD2B74"/>
    <w:rsid w:val="00DD53B2"/>
    <w:rsid w:val="00DD5685"/>
    <w:rsid w:val="00DE1F87"/>
    <w:rsid w:val="00DE7E96"/>
    <w:rsid w:val="00DF3D2D"/>
    <w:rsid w:val="00DF47DB"/>
    <w:rsid w:val="00DF6F1D"/>
    <w:rsid w:val="00DF73DE"/>
    <w:rsid w:val="00E01729"/>
    <w:rsid w:val="00E02E10"/>
    <w:rsid w:val="00E03A9B"/>
    <w:rsid w:val="00E0455F"/>
    <w:rsid w:val="00E05248"/>
    <w:rsid w:val="00E103E7"/>
    <w:rsid w:val="00E11AC9"/>
    <w:rsid w:val="00E12B92"/>
    <w:rsid w:val="00E13409"/>
    <w:rsid w:val="00E273B3"/>
    <w:rsid w:val="00E31DEF"/>
    <w:rsid w:val="00E364A7"/>
    <w:rsid w:val="00E37733"/>
    <w:rsid w:val="00E4479E"/>
    <w:rsid w:val="00E50AD2"/>
    <w:rsid w:val="00E511CD"/>
    <w:rsid w:val="00E52AF6"/>
    <w:rsid w:val="00E55C69"/>
    <w:rsid w:val="00E567DB"/>
    <w:rsid w:val="00E61C31"/>
    <w:rsid w:val="00E65B4D"/>
    <w:rsid w:val="00E66A94"/>
    <w:rsid w:val="00E676EC"/>
    <w:rsid w:val="00E70FCD"/>
    <w:rsid w:val="00E726E1"/>
    <w:rsid w:val="00E727C5"/>
    <w:rsid w:val="00E74EC5"/>
    <w:rsid w:val="00E76056"/>
    <w:rsid w:val="00E81AC5"/>
    <w:rsid w:val="00E85FF7"/>
    <w:rsid w:val="00E8737E"/>
    <w:rsid w:val="00E8769C"/>
    <w:rsid w:val="00E92D6D"/>
    <w:rsid w:val="00E936D2"/>
    <w:rsid w:val="00E956AF"/>
    <w:rsid w:val="00E96CDF"/>
    <w:rsid w:val="00EA40B8"/>
    <w:rsid w:val="00EA69B3"/>
    <w:rsid w:val="00EA69BD"/>
    <w:rsid w:val="00EA7198"/>
    <w:rsid w:val="00EB0F9A"/>
    <w:rsid w:val="00EB2565"/>
    <w:rsid w:val="00EB4FC0"/>
    <w:rsid w:val="00EC01E8"/>
    <w:rsid w:val="00EC321B"/>
    <w:rsid w:val="00EC529F"/>
    <w:rsid w:val="00EC57E7"/>
    <w:rsid w:val="00ED56AD"/>
    <w:rsid w:val="00ED59ED"/>
    <w:rsid w:val="00ED6712"/>
    <w:rsid w:val="00EE688F"/>
    <w:rsid w:val="00EF00BB"/>
    <w:rsid w:val="00EF0F11"/>
    <w:rsid w:val="00EF5383"/>
    <w:rsid w:val="00EF5767"/>
    <w:rsid w:val="00EF7CCD"/>
    <w:rsid w:val="00F01266"/>
    <w:rsid w:val="00F019D5"/>
    <w:rsid w:val="00F05D28"/>
    <w:rsid w:val="00F11D4E"/>
    <w:rsid w:val="00F129E9"/>
    <w:rsid w:val="00F1346D"/>
    <w:rsid w:val="00F23393"/>
    <w:rsid w:val="00F26266"/>
    <w:rsid w:val="00F26B35"/>
    <w:rsid w:val="00F26C63"/>
    <w:rsid w:val="00F35613"/>
    <w:rsid w:val="00F358F0"/>
    <w:rsid w:val="00F36421"/>
    <w:rsid w:val="00F407DD"/>
    <w:rsid w:val="00F44D84"/>
    <w:rsid w:val="00F53151"/>
    <w:rsid w:val="00F66547"/>
    <w:rsid w:val="00F7608F"/>
    <w:rsid w:val="00F77C55"/>
    <w:rsid w:val="00F8096E"/>
    <w:rsid w:val="00F923F6"/>
    <w:rsid w:val="00FA4E3B"/>
    <w:rsid w:val="00FA66D8"/>
    <w:rsid w:val="00FB6CC5"/>
    <w:rsid w:val="00FB7F24"/>
    <w:rsid w:val="00FC01F8"/>
    <w:rsid w:val="00FC2CE9"/>
    <w:rsid w:val="00FC58B9"/>
    <w:rsid w:val="00FD0AE5"/>
    <w:rsid w:val="00FD25C6"/>
    <w:rsid w:val="00FD30F2"/>
    <w:rsid w:val="00FD34DF"/>
    <w:rsid w:val="00FD44C0"/>
    <w:rsid w:val="00FE0384"/>
    <w:rsid w:val="00FE0A9D"/>
    <w:rsid w:val="00FE0DB3"/>
    <w:rsid w:val="00FE110B"/>
    <w:rsid w:val="00FE179F"/>
    <w:rsid w:val="00FE36E8"/>
    <w:rsid w:val="00FE4351"/>
    <w:rsid w:val="00FE62BD"/>
    <w:rsid w:val="00FF00BB"/>
    <w:rsid w:val="00FF09B4"/>
    <w:rsid w:val="00FF13CD"/>
    <w:rsid w:val="00FF34A4"/>
    <w:rsid w:val="00FF5B1D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AFD"/>
    <w:pPr>
      <w:spacing w:before="200" w:line="300" w:lineRule="auto"/>
      <w:ind w:left="202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295BF5"/>
    <w:pPr>
      <w:spacing w:before="600" w:line="240" w:lineRule="auto"/>
      <w:outlineLvl w:val="0"/>
    </w:pPr>
    <w:rPr>
      <w:rFonts w:ascii="Noto Sans bold" w:hAnsi="Noto Sans bold"/>
      <w:b/>
      <w:bCs/>
      <w:noProof/>
      <w:color w:val="2E3192" w:themeColor="text1"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86776"/>
    <w:pPr>
      <w:shd w:val="clear" w:color="auto" w:fill="E4EAED"/>
      <w:spacing w:before="360" w:after="12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E74EC5"/>
    <w:pPr>
      <w:shd w:val="clear" w:color="auto" w:fill="auto"/>
      <w:ind w:left="180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0631B7"/>
    <w:pPr>
      <w:outlineLvl w:val="4"/>
    </w:pPr>
    <w:rPr>
      <w:b/>
      <w:bCs/>
      <w:color w:val="2E3192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129E9"/>
    <w:pPr>
      <w:shd w:val="clear" w:color="004982" w:fill="auto"/>
      <w:tabs>
        <w:tab w:val="right" w:pos="10440"/>
      </w:tabs>
      <w:spacing w:before="0" w:line="240" w:lineRule="auto"/>
      <w:ind w:left="0"/>
      <w:jc w:val="right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129E9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86776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1"/>
    <w:rsid w:val="00E74EC5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295BF5"/>
    <w:rPr>
      <w:rFonts w:ascii="Noto Sans bold" w:hAnsi="Noto Sans bold" w:cs="Arial"/>
      <w:b/>
      <w:bCs/>
      <w:noProof/>
      <w:color w:val="2E3192" w:themeColor="text1"/>
      <w:sz w:val="52"/>
      <w:szCs w:val="52"/>
    </w:rPr>
  </w:style>
  <w:style w:type="paragraph" w:styleId="ListParagraph">
    <w:name w:val="List Paragraph"/>
    <w:basedOn w:val="Normal"/>
    <w:link w:val="ListParagraphChar"/>
    <w:uiPriority w:val="34"/>
    <w:qFormat/>
    <w:rsid w:val="001406A5"/>
    <w:pPr>
      <w:numPr>
        <w:numId w:val="38"/>
      </w:numPr>
      <w:spacing w:before="120" w:after="120"/>
      <w:ind w:left="90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1"/>
    <w:rsid w:val="001406A5"/>
    <w:rPr>
      <w:rFonts w:ascii="Noto Sans" w:hAnsi="Noto Sans" w:cs="Arial"/>
      <w:sz w:val="24"/>
      <w:szCs w:val="26"/>
    </w:rPr>
  </w:style>
  <w:style w:type="character" w:styleId="Emphasis">
    <w:name w:val="Emphasis"/>
    <w:basedOn w:val="DefaultParagraphFont"/>
    <w:uiPriority w:val="3"/>
    <w:rsid w:val="00D70D8B"/>
    <w:rPr>
      <w:rFonts w:ascii="Noto Sans" w:hAnsi="Noto Sans"/>
      <w:i/>
      <w:iCs/>
      <w:sz w:val="24"/>
    </w:rPr>
  </w:style>
  <w:style w:type="character" w:styleId="Strong">
    <w:name w:val="Strong"/>
    <w:basedOn w:val="DefaultParagraphFont"/>
    <w:uiPriority w:val="5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0631B7"/>
    <w:rPr>
      <w:rFonts w:ascii="Noto Sans" w:hAnsi="Noto Sans" w:cs="Arial"/>
      <w:b/>
      <w:bCs/>
      <w:color w:val="2E3192" w:themeColor="text1"/>
      <w:sz w:val="24"/>
      <w:szCs w:val="26"/>
    </w:rPr>
  </w:style>
  <w:style w:type="paragraph" w:customStyle="1" w:styleId="Programname">
    <w:name w:val="Program name"/>
    <w:basedOn w:val="Officename"/>
    <w:uiPriority w:val="1"/>
    <w:rsid w:val="009D310B"/>
    <w:rPr>
      <w:b/>
      <w:bCs/>
    </w:rPr>
  </w:style>
  <w:style w:type="paragraph" w:customStyle="1" w:styleId="Officename">
    <w:name w:val="Office name"/>
    <w:basedOn w:val="Normal"/>
    <w:uiPriority w:val="2"/>
    <w:rsid w:val="0034647E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noProof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E74EC5"/>
    <w:pPr>
      <w:spacing w:before="0" w:after="36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E74EC5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F129E9"/>
  </w:style>
  <w:style w:type="paragraph" w:customStyle="1" w:styleId="LastPageProgramInfoBox">
    <w:name w:val="LastPage Program InfoBox"/>
    <w:uiPriority w:val="6"/>
    <w:qFormat/>
    <w:rsid w:val="007B3D08"/>
    <w:pPr>
      <w:shd w:val="clear" w:color="004982" w:fill="auto"/>
      <w:ind w:left="216" w:right="144"/>
    </w:pPr>
    <w:rPr>
      <w:rFonts w:ascii="Noto Sans" w:hAnsi="Noto Sans" w:cs="Arial"/>
      <w:noProof/>
      <w:color w:val="2E3192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mailto:odhs.info@odhs.oregon.gov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tiff"/><Relationship Id="rId2" Type="http://schemas.openxmlformats.org/officeDocument/2006/relationships/customXml" Target="../customXml/item2.xml"/><Relationship Id="rId16" Type="http://schemas.openxmlformats.org/officeDocument/2006/relationships/hyperlink" Target="mailto:apd.ltss@odhs.oregon.gov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pace@pacificsource.co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oregon.gov/odh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A8A65C09CC74ED893794B28D4DB1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98CAB-B03C-4F1C-B896-57B95FF4B375}"/>
      </w:docPartPr>
      <w:docPartBody>
        <w:p w:rsidR="009D66CB" w:rsidRDefault="009D66CB" w:rsidP="009D66CB">
          <w:pPr>
            <w:pStyle w:val="DA8A65C09CC74ED893794B28D4DB1A19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85377F574F4E48B6206906D7F01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F7C93-822D-4426-8963-99AA94C115EC}"/>
      </w:docPartPr>
      <w:docPartBody>
        <w:p w:rsidR="009D66CB" w:rsidRDefault="009D66CB" w:rsidP="009D66CB">
          <w:pPr>
            <w:pStyle w:val="F785377F574F4E48B6206906D7F017FC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3F89FCC39C492B8739A654801DF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FF1ED-3568-4494-B7EB-42AE7E25A11F}"/>
      </w:docPartPr>
      <w:docPartBody>
        <w:p w:rsidR="009D66CB" w:rsidRDefault="009D66CB" w:rsidP="009D66CB">
          <w:pPr>
            <w:pStyle w:val="653F89FCC39C492B8739A654801DFC0B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574D467B46450682148D32AFAE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C8DD7-E96C-4CA9-B07F-0144CF4D58DF}"/>
      </w:docPartPr>
      <w:docPartBody>
        <w:p w:rsidR="009D66CB" w:rsidRDefault="009D66CB" w:rsidP="009D66CB">
          <w:pPr>
            <w:pStyle w:val="12574D467B46450682148D32AFAEDE95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ACFB529A814536A94878D1ED9D1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B17A5-2E7A-416A-9C77-67DDD92380FC}"/>
      </w:docPartPr>
      <w:docPartBody>
        <w:p w:rsidR="009D66CB" w:rsidRDefault="009D66CB" w:rsidP="009D66CB">
          <w:pPr>
            <w:pStyle w:val="C9ACFB529A814536A94878D1ED9D1FE9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3AA0C1479C419FADCE780D4ACF5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B7BBF-3D81-47D8-BB08-BEF98907541A}"/>
      </w:docPartPr>
      <w:docPartBody>
        <w:p w:rsidR="009D66CB" w:rsidRDefault="009D66CB" w:rsidP="009D66CB">
          <w:pPr>
            <w:pStyle w:val="2B3AA0C1479C419FADCE780D4ACF5F8A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F25BBE572E46E78B513EDA78378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C1633-3323-4B68-B88E-4002B6E8DE9D}"/>
      </w:docPartPr>
      <w:docPartBody>
        <w:p w:rsidR="009D66CB" w:rsidRDefault="009D66CB" w:rsidP="009D66CB">
          <w:pPr>
            <w:pStyle w:val="4DF25BBE572E46E78B513EDA78378D9A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EF6AE093DC4BB0BA4D622FDE8FF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88B7D-D53B-4FF3-B30F-7FB5C00297A2}"/>
      </w:docPartPr>
      <w:docPartBody>
        <w:p w:rsidR="009D66CB" w:rsidRDefault="009D66CB" w:rsidP="009D66CB">
          <w:pPr>
            <w:pStyle w:val="B0EF6AE093DC4BB0BA4D622FDE8FFC31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58D202CCE74C65B64BF21E46E9E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ECA6B-657B-400C-8945-1F9F8C398427}"/>
      </w:docPartPr>
      <w:docPartBody>
        <w:p w:rsidR="009D66CB" w:rsidRDefault="009D66CB" w:rsidP="009D66CB">
          <w:pPr>
            <w:pStyle w:val="0A58D202CCE74C65B64BF21E46E9E0BB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304D7BD5A248879F22598649EBE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296CF-5027-49E6-9BC5-5C501F1A59D9}"/>
      </w:docPartPr>
      <w:docPartBody>
        <w:p w:rsidR="009D66CB" w:rsidRDefault="009D66CB" w:rsidP="009D66CB">
          <w:pPr>
            <w:pStyle w:val="C4304D7BD5A248879F22598649EBE895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51B7E4BC124AC9A98D175F435E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71B0D-3389-4BB2-AF00-43E53DC59383}"/>
      </w:docPartPr>
      <w:docPartBody>
        <w:p w:rsidR="009D66CB" w:rsidRDefault="009D66CB" w:rsidP="009D66CB">
          <w:pPr>
            <w:pStyle w:val="2F51B7E4BC124AC9A98D175F435ECA14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1BF43E2E744D52ADA1F90ECB86E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A05B2-7CAB-473A-8E02-E6EC55BEE28B}"/>
      </w:docPartPr>
      <w:docPartBody>
        <w:p w:rsidR="009D66CB" w:rsidRDefault="009D66CB" w:rsidP="009D66CB">
          <w:pPr>
            <w:pStyle w:val="191BF43E2E744D52ADA1F90ECB86E8FE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DD31A86D114D058C12CB311F0F4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5ECA0-C43B-45CE-8D95-2AAE2C4894CC}"/>
      </w:docPartPr>
      <w:docPartBody>
        <w:p w:rsidR="009D66CB" w:rsidRDefault="009D66CB" w:rsidP="009D66CB">
          <w:pPr>
            <w:pStyle w:val="73DD31A86D114D058C12CB311F0F428E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FABAF7344E469AA37F0715CBE7F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E9D31-15A5-4CDA-BDE5-C7D35F74AC2A}"/>
      </w:docPartPr>
      <w:docPartBody>
        <w:p w:rsidR="009D66CB" w:rsidRDefault="009D66CB" w:rsidP="009D66CB">
          <w:pPr>
            <w:pStyle w:val="5BFABAF7344E469AA37F0715CBE7F9AF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B90121EA7B416CB16A469C1F47A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78CFC-5507-4089-93E4-3D0BF1B6F85D}"/>
      </w:docPartPr>
      <w:docPartBody>
        <w:p w:rsidR="009D66CB" w:rsidRDefault="009D66CB" w:rsidP="009D66CB">
          <w:pPr>
            <w:pStyle w:val="39B90121EA7B416CB16A469C1F47A2E9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4AFD3C5FF4DE6B42FA801870B4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9E605-BEE8-4B21-873E-F5D4B11BFEE1}"/>
      </w:docPartPr>
      <w:docPartBody>
        <w:p w:rsidR="009D66CB" w:rsidRDefault="009D66CB" w:rsidP="009D66CB">
          <w:pPr>
            <w:pStyle w:val="3814AFD3C5FF4DE6B42FA801870B4BE9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0D57D2D4524EB19159EA02FCF6E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02EFF-B3CD-492D-B8E3-C343F27F124E}"/>
      </w:docPartPr>
      <w:docPartBody>
        <w:p w:rsidR="009D66CB" w:rsidRDefault="009D66CB" w:rsidP="009D66CB">
          <w:pPr>
            <w:pStyle w:val="F10D57D2D4524EB19159EA02FCF6E8CA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3D91CF1EBF41FD91127064CBE59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2F0AF-630A-405B-B90C-EC6B509D68D9}"/>
      </w:docPartPr>
      <w:docPartBody>
        <w:p w:rsidR="009D66CB" w:rsidRDefault="009D66CB" w:rsidP="009D66CB">
          <w:pPr>
            <w:pStyle w:val="E83D91CF1EBF41FD91127064CBE59F5B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4B957AC0CF4464B9DABF715EEC2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A2172-73FD-4DF3-82D4-97B5F189CB6E}"/>
      </w:docPartPr>
      <w:docPartBody>
        <w:p w:rsidR="009D66CB" w:rsidRDefault="009D66CB" w:rsidP="009D66CB">
          <w:pPr>
            <w:pStyle w:val="0B4B957AC0CF4464B9DABF715EEC2533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00C2B674814E70BF0B7D5F995C0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14497-433A-4772-866A-AECDF071D06B}"/>
      </w:docPartPr>
      <w:docPartBody>
        <w:p w:rsidR="009D66CB" w:rsidRDefault="009D66CB" w:rsidP="009D66CB">
          <w:pPr>
            <w:pStyle w:val="3B00C2B674814E70BF0B7D5F995C0FF9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B9420FD0454A9DBDCB766C22B0D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89EB7-EBE8-4368-89D4-FBDF99EFBD09}"/>
      </w:docPartPr>
      <w:docPartBody>
        <w:p w:rsidR="009D66CB" w:rsidRDefault="009D66CB" w:rsidP="009D66CB">
          <w:pPr>
            <w:pStyle w:val="45B9420FD0454A9DBDCB766C22B0DB92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89AF18B9344D0AA4695214C3013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86A02-023B-4D1A-AF5A-1D8DABEDD709}"/>
      </w:docPartPr>
      <w:docPartBody>
        <w:p w:rsidR="009D66CB" w:rsidRDefault="009D66CB" w:rsidP="009D66CB">
          <w:pPr>
            <w:pStyle w:val="6589AF18B9344D0AA4695214C3013879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CA781C0E8C4268B4E9071426C7B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331F2-2D68-4C6B-B934-6BE42EC7FFF7}"/>
      </w:docPartPr>
      <w:docPartBody>
        <w:p w:rsidR="009D66CB" w:rsidRDefault="009D66CB" w:rsidP="009D66CB">
          <w:pPr>
            <w:pStyle w:val="D5CA781C0E8C4268B4E9071426C7B004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BD6C5DB2584116B484514AD6F7A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13FCD-8F7E-45A1-AFD9-2DE2FA2C5F0E}"/>
      </w:docPartPr>
      <w:docPartBody>
        <w:p w:rsidR="009D66CB" w:rsidRDefault="009D66CB" w:rsidP="009D66CB">
          <w:pPr>
            <w:pStyle w:val="1EBD6C5DB2584116B484514AD6F7A9CF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881D63922C4A33AC9B6A64AE3F2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04A0B-4558-4FF7-BF15-9B6EFE4678D4}"/>
      </w:docPartPr>
      <w:docPartBody>
        <w:p w:rsidR="009D66CB" w:rsidRDefault="009D66CB" w:rsidP="009D66CB">
          <w:pPr>
            <w:pStyle w:val="8E881D63922C4A33AC9B6A64AE3F249E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D5481368C14772BFD50CCC05BAE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18A07-22EA-4B0A-83F8-0632EF025CF0}"/>
      </w:docPartPr>
      <w:docPartBody>
        <w:p w:rsidR="009D66CB" w:rsidRDefault="009D66CB" w:rsidP="009D66CB">
          <w:pPr>
            <w:pStyle w:val="C7D5481368C14772BFD50CCC05BAE8FD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8F2F8-00CF-4F01-B451-D2890D1BCACF}"/>
      </w:docPartPr>
      <w:docPartBody>
        <w:p w:rsidR="009D66CB" w:rsidRDefault="009D66CB">
          <w:r w:rsidRPr="008A16A1">
            <w:rPr>
              <w:rStyle w:val="PlaceholderText"/>
            </w:rPr>
            <w:t>Choose an item.</w:t>
          </w:r>
        </w:p>
      </w:docPartBody>
    </w:docPart>
    <w:docPart>
      <w:docPartPr>
        <w:name w:val="557A7C2BF83A432387255C601488C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5CE27-F39D-4E09-9C8F-3590B5C03683}"/>
      </w:docPartPr>
      <w:docPartBody>
        <w:p w:rsidR="009D66CB" w:rsidRDefault="009D66CB" w:rsidP="009D66CB">
          <w:pPr>
            <w:pStyle w:val="557A7C2BF83A432387255C601488C272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8585664973487B9B3C6DFAE07BD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AA34C-D92A-4E02-878B-2853BE59E63A}"/>
      </w:docPartPr>
      <w:docPartBody>
        <w:p w:rsidR="009D66CB" w:rsidRDefault="009D66CB" w:rsidP="009D66CB">
          <w:pPr>
            <w:pStyle w:val="678585664973487B9B3C6DFAE07BD824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3E99EF7F9247ECA2032562C6518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91207-16F9-4E8D-8BE1-8B945671B243}"/>
      </w:docPartPr>
      <w:docPartBody>
        <w:p w:rsidR="009D66CB" w:rsidRDefault="009D66CB" w:rsidP="009D66CB">
          <w:pPr>
            <w:pStyle w:val="B63E99EF7F9247ECA2032562C65181AF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855B375D4E44CAB393E69902FD1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C33B9-9577-49A6-AE36-55865ACDBC15}"/>
      </w:docPartPr>
      <w:docPartBody>
        <w:p w:rsidR="009D66CB" w:rsidRDefault="009D66CB" w:rsidP="009D66CB">
          <w:pPr>
            <w:pStyle w:val="25855B375D4E44CAB393E69902FD131A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8CA1775375434590AC10940CC1F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D521F-DDB4-4FF5-A124-36BFCA1A9E9C}"/>
      </w:docPartPr>
      <w:docPartBody>
        <w:p w:rsidR="009D66CB" w:rsidRDefault="009D66CB" w:rsidP="009D66CB">
          <w:pPr>
            <w:pStyle w:val="8D8CA1775375434590AC10940CC1F377"/>
          </w:pPr>
          <w:r w:rsidRPr="00DB4C4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211985"/>
    <w:multiLevelType w:val="hybridMultilevel"/>
    <w:tmpl w:val="7A98B134"/>
    <w:lvl w:ilvl="0" w:tplc="AA3675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BD7784"/>
    <w:multiLevelType w:val="multilevel"/>
    <w:tmpl w:val="BC30F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5F74AA"/>
    <w:multiLevelType w:val="multilevel"/>
    <w:tmpl w:val="EF02C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61730EB"/>
    <w:multiLevelType w:val="multilevel"/>
    <w:tmpl w:val="E3F48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63F1361"/>
    <w:multiLevelType w:val="multilevel"/>
    <w:tmpl w:val="5122E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6D6367"/>
    <w:multiLevelType w:val="multilevel"/>
    <w:tmpl w:val="57E2F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83B32A5"/>
    <w:multiLevelType w:val="multilevel"/>
    <w:tmpl w:val="1ED8B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A9C0A91"/>
    <w:multiLevelType w:val="multilevel"/>
    <w:tmpl w:val="29BEA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1" w15:restartNumberingAfterBreak="0">
    <w:nsid w:val="2712175A"/>
    <w:multiLevelType w:val="multilevel"/>
    <w:tmpl w:val="1F7E8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9294EEE"/>
    <w:multiLevelType w:val="multilevel"/>
    <w:tmpl w:val="6FE87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35135E1B"/>
    <w:multiLevelType w:val="multilevel"/>
    <w:tmpl w:val="17740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6A21178"/>
    <w:multiLevelType w:val="multilevel"/>
    <w:tmpl w:val="A6E64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2656740"/>
    <w:multiLevelType w:val="multilevel"/>
    <w:tmpl w:val="A7C26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54123F2"/>
    <w:multiLevelType w:val="multilevel"/>
    <w:tmpl w:val="7E388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A171B50"/>
    <w:multiLevelType w:val="multilevel"/>
    <w:tmpl w:val="E488E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C06B9"/>
    <w:multiLevelType w:val="multilevel"/>
    <w:tmpl w:val="25EEA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AE289E"/>
    <w:multiLevelType w:val="multilevel"/>
    <w:tmpl w:val="15A0E57E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23" w15:restartNumberingAfterBreak="0">
    <w:nsid w:val="5FEA6C83"/>
    <w:multiLevelType w:val="multilevel"/>
    <w:tmpl w:val="4C689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09631ED"/>
    <w:multiLevelType w:val="multilevel"/>
    <w:tmpl w:val="068A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F4E4C3D"/>
    <w:multiLevelType w:val="multilevel"/>
    <w:tmpl w:val="F4363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75B32483"/>
    <w:multiLevelType w:val="multilevel"/>
    <w:tmpl w:val="D5E67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8106A"/>
    <w:multiLevelType w:val="multilevel"/>
    <w:tmpl w:val="C870E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04620067">
    <w:abstractNumId w:val="18"/>
  </w:num>
  <w:num w:numId="2" w16cid:durableId="760875495">
    <w:abstractNumId w:val="10"/>
  </w:num>
  <w:num w:numId="3" w16cid:durableId="876508604">
    <w:abstractNumId w:val="4"/>
  </w:num>
  <w:num w:numId="4" w16cid:durableId="260571210">
    <w:abstractNumId w:val="2"/>
  </w:num>
  <w:num w:numId="5" w16cid:durableId="2102137207">
    <w:abstractNumId w:val="20"/>
  </w:num>
  <w:num w:numId="6" w16cid:durableId="1275941152">
    <w:abstractNumId w:val="1"/>
  </w:num>
  <w:num w:numId="7" w16cid:durableId="570311249">
    <w:abstractNumId w:val="9"/>
  </w:num>
  <w:num w:numId="8" w16cid:durableId="673844318">
    <w:abstractNumId w:val="15"/>
  </w:num>
  <w:num w:numId="9" w16cid:durableId="1166093034">
    <w:abstractNumId w:val="0"/>
  </w:num>
  <w:num w:numId="10" w16cid:durableId="457991146">
    <w:abstractNumId w:val="7"/>
  </w:num>
  <w:num w:numId="11" w16cid:durableId="1273825337">
    <w:abstractNumId w:val="17"/>
  </w:num>
  <w:num w:numId="12" w16cid:durableId="1156147490">
    <w:abstractNumId w:val="19"/>
  </w:num>
  <w:num w:numId="13" w16cid:durableId="1109737331">
    <w:abstractNumId w:val="16"/>
  </w:num>
  <w:num w:numId="14" w16cid:durableId="1873348600">
    <w:abstractNumId w:val="28"/>
  </w:num>
  <w:num w:numId="15" w16cid:durableId="1997487396">
    <w:abstractNumId w:val="27"/>
  </w:num>
  <w:num w:numId="16" w16cid:durableId="1449350567">
    <w:abstractNumId w:val="11"/>
  </w:num>
  <w:num w:numId="17" w16cid:durableId="250698177">
    <w:abstractNumId w:val="13"/>
  </w:num>
  <w:num w:numId="18" w16cid:durableId="785581416">
    <w:abstractNumId w:val="23"/>
  </w:num>
  <w:num w:numId="19" w16cid:durableId="994799583">
    <w:abstractNumId w:val="3"/>
  </w:num>
  <w:num w:numId="20" w16cid:durableId="1647974562">
    <w:abstractNumId w:val="26"/>
  </w:num>
  <w:num w:numId="21" w16cid:durableId="1076392532">
    <w:abstractNumId w:val="12"/>
  </w:num>
  <w:num w:numId="22" w16cid:durableId="431707446">
    <w:abstractNumId w:val="24"/>
  </w:num>
  <w:num w:numId="23" w16cid:durableId="335155256">
    <w:abstractNumId w:val="21"/>
  </w:num>
  <w:num w:numId="24" w16cid:durableId="963467863">
    <w:abstractNumId w:val="25"/>
  </w:num>
  <w:num w:numId="25" w16cid:durableId="1881086424">
    <w:abstractNumId w:val="8"/>
  </w:num>
  <w:num w:numId="26" w16cid:durableId="1261523066">
    <w:abstractNumId w:val="14"/>
  </w:num>
  <w:num w:numId="27" w16cid:durableId="361439353">
    <w:abstractNumId w:val="6"/>
  </w:num>
  <w:num w:numId="28" w16cid:durableId="1815178923">
    <w:abstractNumId w:val="22"/>
  </w:num>
  <w:num w:numId="29" w16cid:durableId="676808236">
    <w:abstractNumId w:val="5"/>
  </w:num>
  <w:num w:numId="30" w16cid:durableId="10976802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7C80"/>
    <w:rsid w:val="000015AA"/>
    <w:rsid w:val="00010A89"/>
    <w:rsid w:val="00061BE6"/>
    <w:rsid w:val="00087B91"/>
    <w:rsid w:val="000C3406"/>
    <w:rsid w:val="00106EED"/>
    <w:rsid w:val="001100A4"/>
    <w:rsid w:val="001B453D"/>
    <w:rsid w:val="001E006A"/>
    <w:rsid w:val="00212901"/>
    <w:rsid w:val="0029041B"/>
    <w:rsid w:val="002A3F1E"/>
    <w:rsid w:val="002B270C"/>
    <w:rsid w:val="002E10C7"/>
    <w:rsid w:val="002F743C"/>
    <w:rsid w:val="0031523D"/>
    <w:rsid w:val="00352885"/>
    <w:rsid w:val="00393504"/>
    <w:rsid w:val="00393F92"/>
    <w:rsid w:val="003A1F7B"/>
    <w:rsid w:val="003F0603"/>
    <w:rsid w:val="00444A1E"/>
    <w:rsid w:val="00463B37"/>
    <w:rsid w:val="00473556"/>
    <w:rsid w:val="00476587"/>
    <w:rsid w:val="004D5E91"/>
    <w:rsid w:val="00510998"/>
    <w:rsid w:val="005132D2"/>
    <w:rsid w:val="00573225"/>
    <w:rsid w:val="005C3D86"/>
    <w:rsid w:val="005D125F"/>
    <w:rsid w:val="005F7C80"/>
    <w:rsid w:val="0061732F"/>
    <w:rsid w:val="00673CFE"/>
    <w:rsid w:val="006943A1"/>
    <w:rsid w:val="006F51D7"/>
    <w:rsid w:val="00703C36"/>
    <w:rsid w:val="007E280F"/>
    <w:rsid w:val="0080068E"/>
    <w:rsid w:val="008727CC"/>
    <w:rsid w:val="0098091B"/>
    <w:rsid w:val="00981B0B"/>
    <w:rsid w:val="009A623C"/>
    <w:rsid w:val="009D66CB"/>
    <w:rsid w:val="009F5693"/>
    <w:rsid w:val="00A13049"/>
    <w:rsid w:val="00A44527"/>
    <w:rsid w:val="00A502BE"/>
    <w:rsid w:val="00B326D0"/>
    <w:rsid w:val="00B60BB3"/>
    <w:rsid w:val="00C10CE0"/>
    <w:rsid w:val="00C46230"/>
    <w:rsid w:val="00C840F8"/>
    <w:rsid w:val="00CB4F28"/>
    <w:rsid w:val="00CC4E19"/>
    <w:rsid w:val="00D64FBA"/>
    <w:rsid w:val="00D75D36"/>
    <w:rsid w:val="00D8267B"/>
    <w:rsid w:val="00D95D30"/>
    <w:rsid w:val="00E5797F"/>
    <w:rsid w:val="00EC01E8"/>
    <w:rsid w:val="00F0743E"/>
    <w:rsid w:val="00F23393"/>
    <w:rsid w:val="00F543E1"/>
    <w:rsid w:val="00F5713E"/>
    <w:rsid w:val="00FA13A3"/>
    <w:rsid w:val="00FE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rsid w:val="00087B91"/>
    <w:pPr>
      <w:spacing w:before="360" w:after="0" w:line="240" w:lineRule="auto"/>
      <w:ind w:left="187"/>
      <w:outlineLvl w:val="0"/>
    </w:pPr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1F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304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A13049"/>
    <w:pPr>
      <w:numPr>
        <w:numId w:val="1"/>
      </w:numPr>
      <w:spacing w:after="0" w:line="240" w:lineRule="auto"/>
    </w:pPr>
    <w:rPr>
      <w:rFonts w:ascii="Arial" w:eastAsia="Calibri" w:hAnsi="Arial" w:cs="Arial"/>
      <w:kern w:val="0"/>
      <w:sz w:val="28"/>
      <w:szCs w:val="28"/>
      <w14:ligatures w14:val="none"/>
    </w:rPr>
  </w:style>
  <w:style w:type="paragraph" w:styleId="ListParagraph">
    <w:name w:val="List Paragraph"/>
    <w:basedOn w:val="Normal"/>
    <w:link w:val="ListParagraphChar"/>
    <w:uiPriority w:val="9"/>
    <w:qFormat/>
    <w:rsid w:val="009A623C"/>
    <w:pPr>
      <w:numPr>
        <w:numId w:val="28"/>
      </w:numPr>
      <w:spacing w:before="120" w:after="120" w:line="312" w:lineRule="auto"/>
      <w:ind w:left="126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customStyle="1" w:styleId="ListParagraphChar">
    <w:name w:val="List Paragraph Char"/>
    <w:link w:val="ListParagraph"/>
    <w:uiPriority w:val="9"/>
    <w:rsid w:val="009A623C"/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styleId="BookTitle">
    <w:name w:val="Book Title"/>
    <w:basedOn w:val="DefaultParagraphFont"/>
    <w:uiPriority w:val="33"/>
    <w:rsid w:val="00A13049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9D66CB"/>
    <w:rPr>
      <w:color w:val="666666"/>
    </w:rPr>
  </w:style>
  <w:style w:type="character" w:customStyle="1" w:styleId="Heading4Char">
    <w:name w:val="Heading 4 Char"/>
    <w:basedOn w:val="DefaultParagraphFont"/>
    <w:link w:val="Heading4"/>
    <w:uiPriority w:val="9"/>
    <w:rsid w:val="00A13049"/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styleId="Strong">
    <w:name w:val="Strong"/>
    <w:basedOn w:val="DefaultParagraphFont"/>
    <w:uiPriority w:val="9"/>
    <w:qFormat/>
    <w:rsid w:val="009A623C"/>
    <w:rPr>
      <w:rFonts w:ascii="Noto Sans" w:hAnsi="Noto Sans"/>
      <w:b/>
      <w:bCs/>
      <w:color w:val="2E3192"/>
    </w:rPr>
  </w:style>
  <w:style w:type="character" w:styleId="Hyperlink">
    <w:name w:val="Hyperlink"/>
    <w:uiPriority w:val="99"/>
    <w:qFormat/>
    <w:rsid w:val="009A623C"/>
    <w:rPr>
      <w:rFonts w:ascii="Noto Sans Medium" w:hAnsi="Noto Sans Medium"/>
      <w:color w:val="2E3192"/>
      <w:sz w:val="24"/>
      <w:u w:val="single"/>
    </w:rPr>
  </w:style>
  <w:style w:type="paragraph" w:customStyle="1" w:styleId="A5C83135F1584BCBA79F21F01F46405F">
    <w:name w:val="A5C83135F1584BCBA79F21F01F46405F"/>
    <w:rsid w:val="00087B91"/>
    <w:pPr>
      <w:spacing w:line="278" w:lineRule="auto"/>
    </w:pPr>
    <w:rPr>
      <w:sz w:val="24"/>
      <w:szCs w:val="24"/>
    </w:rPr>
  </w:style>
  <w:style w:type="paragraph" w:customStyle="1" w:styleId="C0D38C9D2C8542CA97735CA7E6247CE7">
    <w:name w:val="C0D38C9D2C8542CA97735CA7E6247CE7"/>
    <w:rsid w:val="00087B91"/>
    <w:pPr>
      <w:spacing w:line="278" w:lineRule="auto"/>
    </w:pPr>
    <w:rPr>
      <w:sz w:val="24"/>
      <w:szCs w:val="24"/>
    </w:rPr>
  </w:style>
  <w:style w:type="paragraph" w:customStyle="1" w:styleId="240C62B0DF0D4AC8AE45FDA2A3C1E682">
    <w:name w:val="240C62B0DF0D4AC8AE45FDA2A3C1E682"/>
    <w:rsid w:val="00087B91"/>
    <w:pPr>
      <w:spacing w:line="278" w:lineRule="auto"/>
    </w:pPr>
    <w:rPr>
      <w:sz w:val="24"/>
      <w:szCs w:val="24"/>
    </w:rPr>
  </w:style>
  <w:style w:type="paragraph" w:customStyle="1" w:styleId="F707616A8B9E45E5A91E13E214091933">
    <w:name w:val="F707616A8B9E45E5A91E13E214091933"/>
    <w:rsid w:val="00087B91"/>
    <w:pPr>
      <w:spacing w:line="278" w:lineRule="auto"/>
    </w:pPr>
    <w:rPr>
      <w:sz w:val="24"/>
      <w:szCs w:val="24"/>
    </w:rPr>
  </w:style>
  <w:style w:type="paragraph" w:customStyle="1" w:styleId="31B01FB97EE143019963E01C4082CCB2">
    <w:name w:val="31B01FB97EE143019963E01C4082CCB2"/>
    <w:rsid w:val="00087B91"/>
    <w:pPr>
      <w:spacing w:line="278" w:lineRule="auto"/>
    </w:pPr>
    <w:rPr>
      <w:sz w:val="24"/>
      <w:szCs w:val="24"/>
    </w:rPr>
  </w:style>
  <w:style w:type="paragraph" w:customStyle="1" w:styleId="35ED0979B22D432D81A61505959826D4">
    <w:name w:val="35ED0979B22D432D81A61505959826D4"/>
    <w:rsid w:val="00087B91"/>
    <w:pPr>
      <w:spacing w:line="278" w:lineRule="auto"/>
    </w:pPr>
    <w:rPr>
      <w:sz w:val="24"/>
      <w:szCs w:val="24"/>
    </w:rPr>
  </w:style>
  <w:style w:type="paragraph" w:customStyle="1" w:styleId="5B1E9B363F5944D7B163F6178E1BDDA2">
    <w:name w:val="5B1E9B363F5944D7B163F6178E1BDDA2"/>
    <w:rsid w:val="00087B91"/>
    <w:pPr>
      <w:spacing w:line="278" w:lineRule="auto"/>
    </w:pPr>
    <w:rPr>
      <w:sz w:val="24"/>
      <w:szCs w:val="24"/>
    </w:rPr>
  </w:style>
  <w:style w:type="character" w:customStyle="1" w:styleId="Heading1Char">
    <w:name w:val="Heading 1 Char"/>
    <w:link w:val="Heading1"/>
    <w:uiPriority w:val="1"/>
    <w:rsid w:val="00087B91"/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customStyle="1" w:styleId="D83F390F5305418393AA95399EF1BCCC">
    <w:name w:val="D83F390F5305418393AA95399EF1BCCC"/>
    <w:rsid w:val="00087B91"/>
    <w:pPr>
      <w:spacing w:before="360" w:after="0" w:line="240" w:lineRule="auto"/>
      <w:ind w:left="187"/>
      <w:outlineLvl w:val="0"/>
    </w:pPr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4D5E91"/>
    <w:pPr>
      <w:tabs>
        <w:tab w:val="right" w:leader="dot" w:pos="10502"/>
      </w:tabs>
      <w:spacing w:before="200" w:after="100" w:line="312" w:lineRule="auto"/>
      <w:ind w:left="72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3A1F7B"/>
    <w:pPr>
      <w:keepNext w:val="0"/>
      <w:keepLines w:val="0"/>
      <w:spacing w:before="360" w:line="240" w:lineRule="auto"/>
      <w:ind w:left="180"/>
      <w:outlineLvl w:val="9"/>
    </w:pPr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TOCHeadingChar">
    <w:name w:val="TOC Heading Char"/>
    <w:basedOn w:val="Heading1Char"/>
    <w:link w:val="TOCHeading"/>
    <w:uiPriority w:val="39"/>
    <w:rsid w:val="003A1F7B"/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1F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numbering" w:customStyle="1" w:styleId="Style1">
    <w:name w:val="Style1"/>
    <w:uiPriority w:val="99"/>
    <w:rsid w:val="00703C36"/>
    <w:pPr>
      <w:numPr>
        <w:numId w:val="12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703C36"/>
    <w:pPr>
      <w:tabs>
        <w:tab w:val="right" w:leader="dot" w:pos="10502"/>
      </w:tabs>
      <w:spacing w:before="200" w:after="100" w:line="312" w:lineRule="auto"/>
      <w:ind w:left="1008"/>
    </w:pPr>
    <w:rPr>
      <w:rFonts w:ascii="Aptos" w:eastAsia="Calibri" w:hAnsi="Aptos" w:cs="Arial"/>
      <w:kern w:val="0"/>
      <w:sz w:val="26"/>
      <w:szCs w:val="26"/>
      <w14:ligatures w14:val="none"/>
    </w:rPr>
  </w:style>
  <w:style w:type="paragraph" w:customStyle="1" w:styleId="F42556CB340E4612BC8E9EB5ACE0E7AC6">
    <w:name w:val="F42556CB340E4612BC8E9EB5ACE0E7AC6"/>
    <w:rsid w:val="009A623C"/>
    <w:pPr>
      <w:shd w:val="clear" w:color="auto" w:fill="E4EAED"/>
      <w:spacing w:before="360" w:after="120" w:line="240" w:lineRule="auto"/>
      <w:ind w:left="187"/>
      <w:outlineLvl w:val="1"/>
    </w:pPr>
    <w:rPr>
      <w:rFonts w:ascii="Noto Sans bold" w:eastAsia="Calibri" w:hAnsi="Noto Sans bold" w:cs="Arial"/>
      <w:b/>
      <w:bCs/>
      <w:noProof/>
      <w:color w:val="000000" w:themeColor="text1"/>
      <w:kern w:val="0"/>
      <w:sz w:val="36"/>
      <w:szCs w:val="28"/>
      <w14:ligatures w14:val="none"/>
    </w:rPr>
  </w:style>
  <w:style w:type="paragraph" w:customStyle="1" w:styleId="E9253FF8689748B6950E770ADBD047F4">
    <w:name w:val="E9253FF8689748B6950E770ADBD047F4"/>
    <w:rsid w:val="009A623C"/>
  </w:style>
  <w:style w:type="paragraph" w:customStyle="1" w:styleId="DA8A65C09CC74ED893794B28D4DB1A19">
    <w:name w:val="DA8A65C09CC74ED893794B28D4DB1A19"/>
    <w:rsid w:val="009D66CB"/>
    <w:pPr>
      <w:spacing w:line="278" w:lineRule="auto"/>
    </w:pPr>
    <w:rPr>
      <w:sz w:val="24"/>
      <w:szCs w:val="24"/>
    </w:rPr>
  </w:style>
  <w:style w:type="paragraph" w:customStyle="1" w:styleId="F785377F574F4E48B6206906D7F017FC">
    <w:name w:val="F785377F574F4E48B6206906D7F017FC"/>
    <w:rsid w:val="009D66CB"/>
    <w:pPr>
      <w:spacing w:line="278" w:lineRule="auto"/>
    </w:pPr>
    <w:rPr>
      <w:sz w:val="24"/>
      <w:szCs w:val="24"/>
    </w:rPr>
  </w:style>
  <w:style w:type="paragraph" w:customStyle="1" w:styleId="653F89FCC39C492B8739A654801DFC0B">
    <w:name w:val="653F89FCC39C492B8739A654801DFC0B"/>
    <w:rsid w:val="009D66CB"/>
    <w:pPr>
      <w:spacing w:line="278" w:lineRule="auto"/>
    </w:pPr>
    <w:rPr>
      <w:sz w:val="24"/>
      <w:szCs w:val="24"/>
    </w:rPr>
  </w:style>
  <w:style w:type="paragraph" w:customStyle="1" w:styleId="12574D467B46450682148D32AFAEDE95">
    <w:name w:val="12574D467B46450682148D32AFAEDE95"/>
    <w:rsid w:val="009D66CB"/>
    <w:pPr>
      <w:spacing w:line="278" w:lineRule="auto"/>
    </w:pPr>
    <w:rPr>
      <w:sz w:val="24"/>
      <w:szCs w:val="24"/>
    </w:rPr>
  </w:style>
  <w:style w:type="paragraph" w:customStyle="1" w:styleId="C9ACFB529A814536A94878D1ED9D1FE9">
    <w:name w:val="C9ACFB529A814536A94878D1ED9D1FE9"/>
    <w:rsid w:val="009D66CB"/>
    <w:pPr>
      <w:spacing w:line="278" w:lineRule="auto"/>
    </w:pPr>
    <w:rPr>
      <w:sz w:val="24"/>
      <w:szCs w:val="24"/>
    </w:rPr>
  </w:style>
  <w:style w:type="paragraph" w:customStyle="1" w:styleId="2B3AA0C1479C419FADCE780D4ACF5F8A">
    <w:name w:val="2B3AA0C1479C419FADCE780D4ACF5F8A"/>
    <w:rsid w:val="009D66CB"/>
    <w:pPr>
      <w:spacing w:line="278" w:lineRule="auto"/>
    </w:pPr>
    <w:rPr>
      <w:sz w:val="24"/>
      <w:szCs w:val="24"/>
    </w:rPr>
  </w:style>
  <w:style w:type="paragraph" w:customStyle="1" w:styleId="4DF25BBE572E46E78B513EDA78378D9A">
    <w:name w:val="4DF25BBE572E46E78B513EDA78378D9A"/>
    <w:rsid w:val="009D66CB"/>
    <w:pPr>
      <w:spacing w:line="278" w:lineRule="auto"/>
    </w:pPr>
    <w:rPr>
      <w:sz w:val="24"/>
      <w:szCs w:val="24"/>
    </w:rPr>
  </w:style>
  <w:style w:type="paragraph" w:customStyle="1" w:styleId="B0EF6AE093DC4BB0BA4D622FDE8FFC31">
    <w:name w:val="B0EF6AE093DC4BB0BA4D622FDE8FFC31"/>
    <w:rsid w:val="009D66CB"/>
    <w:pPr>
      <w:spacing w:line="278" w:lineRule="auto"/>
    </w:pPr>
    <w:rPr>
      <w:sz w:val="24"/>
      <w:szCs w:val="24"/>
    </w:rPr>
  </w:style>
  <w:style w:type="paragraph" w:customStyle="1" w:styleId="0A58D202CCE74C65B64BF21E46E9E0BB">
    <w:name w:val="0A58D202CCE74C65B64BF21E46E9E0BB"/>
    <w:rsid w:val="009D66CB"/>
    <w:pPr>
      <w:spacing w:line="278" w:lineRule="auto"/>
    </w:pPr>
    <w:rPr>
      <w:sz w:val="24"/>
      <w:szCs w:val="24"/>
    </w:rPr>
  </w:style>
  <w:style w:type="paragraph" w:customStyle="1" w:styleId="C4304D7BD5A248879F22598649EBE895">
    <w:name w:val="C4304D7BD5A248879F22598649EBE895"/>
    <w:rsid w:val="009D66CB"/>
    <w:pPr>
      <w:spacing w:line="278" w:lineRule="auto"/>
    </w:pPr>
    <w:rPr>
      <w:sz w:val="24"/>
      <w:szCs w:val="24"/>
    </w:rPr>
  </w:style>
  <w:style w:type="paragraph" w:customStyle="1" w:styleId="2F51B7E4BC124AC9A98D175F435ECA14">
    <w:name w:val="2F51B7E4BC124AC9A98D175F435ECA14"/>
    <w:rsid w:val="009D66CB"/>
    <w:pPr>
      <w:spacing w:line="278" w:lineRule="auto"/>
    </w:pPr>
    <w:rPr>
      <w:sz w:val="24"/>
      <w:szCs w:val="24"/>
    </w:rPr>
  </w:style>
  <w:style w:type="paragraph" w:customStyle="1" w:styleId="191BF43E2E744D52ADA1F90ECB86E8FE">
    <w:name w:val="191BF43E2E744D52ADA1F90ECB86E8FE"/>
    <w:rsid w:val="009D66CB"/>
    <w:pPr>
      <w:spacing w:line="278" w:lineRule="auto"/>
    </w:pPr>
    <w:rPr>
      <w:sz w:val="24"/>
      <w:szCs w:val="24"/>
    </w:rPr>
  </w:style>
  <w:style w:type="paragraph" w:customStyle="1" w:styleId="73DD31A86D114D058C12CB311F0F428E">
    <w:name w:val="73DD31A86D114D058C12CB311F0F428E"/>
    <w:rsid w:val="009D66CB"/>
    <w:pPr>
      <w:spacing w:line="278" w:lineRule="auto"/>
    </w:pPr>
    <w:rPr>
      <w:sz w:val="24"/>
      <w:szCs w:val="24"/>
    </w:rPr>
  </w:style>
  <w:style w:type="paragraph" w:customStyle="1" w:styleId="5BFABAF7344E469AA37F0715CBE7F9AF">
    <w:name w:val="5BFABAF7344E469AA37F0715CBE7F9AF"/>
    <w:rsid w:val="009D66CB"/>
    <w:pPr>
      <w:spacing w:line="278" w:lineRule="auto"/>
    </w:pPr>
    <w:rPr>
      <w:sz w:val="24"/>
      <w:szCs w:val="24"/>
    </w:rPr>
  </w:style>
  <w:style w:type="paragraph" w:customStyle="1" w:styleId="39B90121EA7B416CB16A469C1F47A2E9">
    <w:name w:val="39B90121EA7B416CB16A469C1F47A2E9"/>
    <w:rsid w:val="009D66CB"/>
    <w:pPr>
      <w:spacing w:line="278" w:lineRule="auto"/>
    </w:pPr>
    <w:rPr>
      <w:sz w:val="24"/>
      <w:szCs w:val="24"/>
    </w:rPr>
  </w:style>
  <w:style w:type="paragraph" w:customStyle="1" w:styleId="3814AFD3C5FF4DE6B42FA801870B4BE9">
    <w:name w:val="3814AFD3C5FF4DE6B42FA801870B4BE9"/>
    <w:rsid w:val="009D66CB"/>
    <w:pPr>
      <w:spacing w:line="278" w:lineRule="auto"/>
    </w:pPr>
    <w:rPr>
      <w:sz w:val="24"/>
      <w:szCs w:val="24"/>
    </w:rPr>
  </w:style>
  <w:style w:type="paragraph" w:customStyle="1" w:styleId="F10D57D2D4524EB19159EA02FCF6E8CA">
    <w:name w:val="F10D57D2D4524EB19159EA02FCF6E8CA"/>
    <w:rsid w:val="009D66CB"/>
    <w:pPr>
      <w:spacing w:line="278" w:lineRule="auto"/>
    </w:pPr>
    <w:rPr>
      <w:sz w:val="24"/>
      <w:szCs w:val="24"/>
    </w:rPr>
  </w:style>
  <w:style w:type="paragraph" w:customStyle="1" w:styleId="E83D91CF1EBF41FD91127064CBE59F5B">
    <w:name w:val="E83D91CF1EBF41FD91127064CBE59F5B"/>
    <w:rsid w:val="009D66CB"/>
    <w:pPr>
      <w:spacing w:line="278" w:lineRule="auto"/>
    </w:pPr>
    <w:rPr>
      <w:sz w:val="24"/>
      <w:szCs w:val="24"/>
    </w:rPr>
  </w:style>
  <w:style w:type="paragraph" w:customStyle="1" w:styleId="0B4B957AC0CF4464B9DABF715EEC2533">
    <w:name w:val="0B4B957AC0CF4464B9DABF715EEC2533"/>
    <w:rsid w:val="009D66CB"/>
    <w:pPr>
      <w:spacing w:line="278" w:lineRule="auto"/>
    </w:pPr>
    <w:rPr>
      <w:sz w:val="24"/>
      <w:szCs w:val="24"/>
    </w:rPr>
  </w:style>
  <w:style w:type="paragraph" w:customStyle="1" w:styleId="3B00C2B674814E70BF0B7D5F995C0FF9">
    <w:name w:val="3B00C2B674814E70BF0B7D5F995C0FF9"/>
    <w:rsid w:val="009D66CB"/>
    <w:pPr>
      <w:spacing w:line="278" w:lineRule="auto"/>
    </w:pPr>
    <w:rPr>
      <w:sz w:val="24"/>
      <w:szCs w:val="24"/>
    </w:rPr>
  </w:style>
  <w:style w:type="paragraph" w:customStyle="1" w:styleId="45B9420FD0454A9DBDCB766C22B0DB92">
    <w:name w:val="45B9420FD0454A9DBDCB766C22B0DB92"/>
    <w:rsid w:val="009D66CB"/>
    <w:pPr>
      <w:spacing w:line="278" w:lineRule="auto"/>
    </w:pPr>
    <w:rPr>
      <w:sz w:val="24"/>
      <w:szCs w:val="24"/>
    </w:rPr>
  </w:style>
  <w:style w:type="paragraph" w:customStyle="1" w:styleId="6589AF18B9344D0AA4695214C3013879">
    <w:name w:val="6589AF18B9344D0AA4695214C3013879"/>
    <w:rsid w:val="009D66CB"/>
    <w:pPr>
      <w:spacing w:line="278" w:lineRule="auto"/>
    </w:pPr>
    <w:rPr>
      <w:sz w:val="24"/>
      <w:szCs w:val="24"/>
    </w:rPr>
  </w:style>
  <w:style w:type="paragraph" w:customStyle="1" w:styleId="D5CA781C0E8C4268B4E9071426C7B004">
    <w:name w:val="D5CA781C0E8C4268B4E9071426C7B004"/>
    <w:rsid w:val="009D66CB"/>
    <w:pPr>
      <w:spacing w:line="278" w:lineRule="auto"/>
    </w:pPr>
    <w:rPr>
      <w:sz w:val="24"/>
      <w:szCs w:val="24"/>
    </w:rPr>
  </w:style>
  <w:style w:type="paragraph" w:customStyle="1" w:styleId="1EBD6C5DB2584116B484514AD6F7A9CF">
    <w:name w:val="1EBD6C5DB2584116B484514AD6F7A9CF"/>
    <w:rsid w:val="009D66CB"/>
    <w:pPr>
      <w:spacing w:line="278" w:lineRule="auto"/>
    </w:pPr>
    <w:rPr>
      <w:sz w:val="24"/>
      <w:szCs w:val="24"/>
    </w:rPr>
  </w:style>
  <w:style w:type="paragraph" w:customStyle="1" w:styleId="8E881D63922C4A33AC9B6A64AE3F249E">
    <w:name w:val="8E881D63922C4A33AC9B6A64AE3F249E"/>
    <w:rsid w:val="009D66CB"/>
    <w:pPr>
      <w:spacing w:line="278" w:lineRule="auto"/>
    </w:pPr>
    <w:rPr>
      <w:sz w:val="24"/>
      <w:szCs w:val="24"/>
    </w:rPr>
  </w:style>
  <w:style w:type="paragraph" w:customStyle="1" w:styleId="C7D5481368C14772BFD50CCC05BAE8FD">
    <w:name w:val="C7D5481368C14772BFD50CCC05BAE8FD"/>
    <w:rsid w:val="009D66CB"/>
    <w:pPr>
      <w:spacing w:line="278" w:lineRule="auto"/>
    </w:pPr>
    <w:rPr>
      <w:sz w:val="24"/>
      <w:szCs w:val="24"/>
    </w:rPr>
  </w:style>
  <w:style w:type="paragraph" w:customStyle="1" w:styleId="557A7C2BF83A432387255C601488C272">
    <w:name w:val="557A7C2BF83A432387255C601488C272"/>
    <w:rsid w:val="009D66CB"/>
    <w:pPr>
      <w:spacing w:line="278" w:lineRule="auto"/>
    </w:pPr>
    <w:rPr>
      <w:sz w:val="24"/>
      <w:szCs w:val="24"/>
    </w:rPr>
  </w:style>
  <w:style w:type="paragraph" w:customStyle="1" w:styleId="678585664973487B9B3C6DFAE07BD824">
    <w:name w:val="678585664973487B9B3C6DFAE07BD824"/>
    <w:rsid w:val="009D66CB"/>
    <w:pPr>
      <w:spacing w:line="278" w:lineRule="auto"/>
    </w:pPr>
    <w:rPr>
      <w:sz w:val="24"/>
      <w:szCs w:val="24"/>
    </w:rPr>
  </w:style>
  <w:style w:type="paragraph" w:customStyle="1" w:styleId="B63E99EF7F9247ECA2032562C65181AF">
    <w:name w:val="B63E99EF7F9247ECA2032562C65181AF"/>
    <w:rsid w:val="009D66CB"/>
    <w:pPr>
      <w:spacing w:line="278" w:lineRule="auto"/>
    </w:pPr>
    <w:rPr>
      <w:sz w:val="24"/>
      <w:szCs w:val="24"/>
    </w:rPr>
  </w:style>
  <w:style w:type="paragraph" w:customStyle="1" w:styleId="25855B375D4E44CAB393E69902FD131A">
    <w:name w:val="25855B375D4E44CAB393E69902FD131A"/>
    <w:rsid w:val="009D66CB"/>
    <w:pPr>
      <w:spacing w:line="278" w:lineRule="auto"/>
    </w:pPr>
    <w:rPr>
      <w:sz w:val="24"/>
      <w:szCs w:val="24"/>
    </w:rPr>
  </w:style>
  <w:style w:type="paragraph" w:customStyle="1" w:styleId="8D8CA1775375434590AC10940CC1F377">
    <w:name w:val="8D8CA1775375434590AC10940CC1F377"/>
    <w:rsid w:val="009D66CB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4de4aa423e2890de7f95fd796808d280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3525b28b3b70365c00d5722c73da3f4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AwC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documentManagement/types"/>
    <ds:schemaRef ds:uri="http://purl.org/dc/terms/"/>
    <ds:schemaRef ds:uri="http://purl.org/dc/elements/1.1/"/>
    <ds:schemaRef ds:uri="http://schemas.microsoft.com/office/2006/metadata/properties"/>
    <ds:schemaRef ds:uri="d88bd63c-9a6d-4162-b16a-aa36a5481a86"/>
    <ds:schemaRef ds:uri="e649cc0b-cbdc-4486-98f1-dba1397f6c30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F2C26F-4770-4F4E-A07A-6882F175DF45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HS Fact Sheet Template</vt:lpstr>
    </vt:vector>
  </TitlesOfParts>
  <Company>Oregon Department of Human Services (ODHS)</Company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ificSource Referral Form</dc:title>
  <dc:subject>100-804955_1_DHS 0197 ODHS Fact Sheet Template; Update 08/2025</dc:subject>
  <dc:creator>Oregon Department of Human Services</dc:creator>
  <cp:keywords>100-804955_1_DHS 0197 ODHS Fact Sheet Template; Update 08/2025</cp:keywords>
  <dc:description>100-804955_1_DHS 0197 ODHS Fact Sheet Template; Update 08/2025</dc:description>
  <cp:lastModifiedBy>Maciel Christine C</cp:lastModifiedBy>
  <cp:revision>2</cp:revision>
  <dcterms:created xsi:type="dcterms:W3CDTF">2026-05-11T16:11:00Z</dcterms:created>
  <dcterms:modified xsi:type="dcterms:W3CDTF">2026-05-11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